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2E350" w14:textId="5DA5E30A" w:rsidR="00DC629B" w:rsidRPr="00930ECD" w:rsidRDefault="00DC629B" w:rsidP="00DC629B">
      <w:pPr>
        <w:pStyle w:val="TableCaption"/>
      </w:pPr>
      <w:r w:rsidRPr="00930ECD">
        <w:t xml:space="preserve">Table </w:t>
      </w:r>
      <w:r w:rsidR="00575F0C" w:rsidRPr="00930ECD">
        <w:t>3</w:t>
      </w:r>
      <w:r w:rsidRPr="00930ECD">
        <w:t xml:space="preserve">:  Sample characteristics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21"/>
        <w:gridCol w:w="2573"/>
        <w:gridCol w:w="2414"/>
        <w:gridCol w:w="1518"/>
      </w:tblGrid>
      <w:tr w:rsidR="00DC629B" w14:paraId="1F80A808" w14:textId="77777777" w:rsidTr="00DC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BFFE45" w14:textId="77777777" w:rsidR="00DC629B" w:rsidRDefault="00DC629B" w:rsidP="009C5283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208A6EBE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No opportunity for improvement</w:t>
            </w:r>
          </w:p>
        </w:tc>
        <w:tc>
          <w:tcPr>
            <w:tcW w:w="0" w:type="auto"/>
          </w:tcPr>
          <w:p w14:paraId="79C7220C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Opportunity for improvement</w:t>
            </w:r>
          </w:p>
        </w:tc>
        <w:tc>
          <w:tcPr>
            <w:tcW w:w="0" w:type="auto"/>
          </w:tcPr>
          <w:p w14:paraId="67721AF2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Overall</w:t>
            </w:r>
          </w:p>
        </w:tc>
      </w:tr>
      <w:tr w:rsidR="00DC629B" w14:paraId="488D745E" w14:textId="77777777" w:rsidTr="009C5283">
        <w:tc>
          <w:tcPr>
            <w:tcW w:w="0" w:type="auto"/>
          </w:tcPr>
          <w:p w14:paraId="25BB06E3" w14:textId="77777777" w:rsidR="00DC629B" w:rsidRDefault="00DC629B" w:rsidP="009C5283"/>
        </w:tc>
        <w:tc>
          <w:tcPr>
            <w:tcW w:w="0" w:type="auto"/>
          </w:tcPr>
          <w:p w14:paraId="1303ECFD" w14:textId="77777777" w:rsidR="00DC629B" w:rsidRDefault="00DC629B" w:rsidP="009C5283">
            <w:pPr>
              <w:pStyle w:val="Compact"/>
            </w:pPr>
            <w:r>
              <w:t>N=4882</w:t>
            </w:r>
          </w:p>
        </w:tc>
        <w:tc>
          <w:tcPr>
            <w:tcW w:w="0" w:type="auto"/>
          </w:tcPr>
          <w:p w14:paraId="18A75412" w14:textId="77777777" w:rsidR="00DC629B" w:rsidRDefault="00DC629B" w:rsidP="009C5283">
            <w:pPr>
              <w:pStyle w:val="Compact"/>
            </w:pPr>
            <w:r>
              <w:t>N=300</w:t>
            </w:r>
          </w:p>
        </w:tc>
        <w:tc>
          <w:tcPr>
            <w:tcW w:w="0" w:type="auto"/>
          </w:tcPr>
          <w:p w14:paraId="6650E5D1" w14:textId="77777777" w:rsidR="00DC629B" w:rsidRDefault="00DC629B" w:rsidP="009C5283">
            <w:pPr>
              <w:pStyle w:val="Compact"/>
            </w:pPr>
            <w:r>
              <w:t>N=5182</w:t>
            </w:r>
          </w:p>
        </w:tc>
      </w:tr>
      <w:tr w:rsidR="00DC629B" w14:paraId="3F6719FD" w14:textId="77777777" w:rsidTr="009C5283">
        <w:tc>
          <w:tcPr>
            <w:tcW w:w="0" w:type="auto"/>
          </w:tcPr>
          <w:p w14:paraId="75B61422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Age (Years)</w:t>
            </w:r>
          </w:p>
        </w:tc>
        <w:tc>
          <w:tcPr>
            <w:tcW w:w="0" w:type="auto"/>
          </w:tcPr>
          <w:p w14:paraId="652F6252" w14:textId="77777777" w:rsidR="00DC629B" w:rsidRDefault="00DC629B" w:rsidP="009C5283"/>
        </w:tc>
        <w:tc>
          <w:tcPr>
            <w:tcW w:w="0" w:type="auto"/>
          </w:tcPr>
          <w:p w14:paraId="65DBDB4C" w14:textId="77777777" w:rsidR="00DC629B" w:rsidRDefault="00DC629B" w:rsidP="009C5283"/>
        </w:tc>
        <w:tc>
          <w:tcPr>
            <w:tcW w:w="0" w:type="auto"/>
          </w:tcPr>
          <w:p w14:paraId="3E78E7F3" w14:textId="77777777" w:rsidR="00DC629B" w:rsidRDefault="00DC629B" w:rsidP="009C5283"/>
        </w:tc>
      </w:tr>
      <w:tr w:rsidR="00DC629B" w14:paraId="2881520E" w14:textId="77777777" w:rsidTr="009C5283">
        <w:tc>
          <w:tcPr>
            <w:tcW w:w="0" w:type="auto"/>
          </w:tcPr>
          <w:p w14:paraId="715CC80A" w14:textId="77777777" w:rsidR="00DC629B" w:rsidRDefault="00DC629B" w:rsidP="009C5283">
            <w:pPr>
              <w:pStyle w:val="Compact"/>
            </w:pPr>
            <w:r>
              <w:t>  Mean (SD)</w:t>
            </w:r>
          </w:p>
        </w:tc>
        <w:tc>
          <w:tcPr>
            <w:tcW w:w="0" w:type="auto"/>
          </w:tcPr>
          <w:p w14:paraId="0F730C44" w14:textId="77777777" w:rsidR="00DC629B" w:rsidRDefault="00DC629B" w:rsidP="009C5283">
            <w:pPr>
              <w:pStyle w:val="Compact"/>
            </w:pPr>
            <w:r>
              <w:t>44.8 (21.1)</w:t>
            </w:r>
          </w:p>
        </w:tc>
        <w:tc>
          <w:tcPr>
            <w:tcW w:w="0" w:type="auto"/>
          </w:tcPr>
          <w:p w14:paraId="4BAA3E15" w14:textId="77777777" w:rsidR="00DC629B" w:rsidRDefault="00DC629B" w:rsidP="009C5283">
            <w:pPr>
              <w:pStyle w:val="Compact"/>
            </w:pPr>
            <w:r>
              <w:t>50.0 (21.8)</w:t>
            </w:r>
          </w:p>
        </w:tc>
        <w:tc>
          <w:tcPr>
            <w:tcW w:w="0" w:type="auto"/>
          </w:tcPr>
          <w:p w14:paraId="5D1C7A01" w14:textId="77777777" w:rsidR="00DC629B" w:rsidRDefault="00DC629B" w:rsidP="009C5283">
            <w:pPr>
              <w:pStyle w:val="Compact"/>
            </w:pPr>
            <w:r>
              <w:t>45.1 (21.1)</w:t>
            </w:r>
          </w:p>
        </w:tc>
      </w:tr>
      <w:tr w:rsidR="00DC629B" w14:paraId="57FEB955" w14:textId="77777777" w:rsidTr="009C5283">
        <w:tc>
          <w:tcPr>
            <w:tcW w:w="0" w:type="auto"/>
          </w:tcPr>
          <w:p w14:paraId="0435A6D3" w14:textId="77777777" w:rsidR="00DC629B" w:rsidRDefault="00DC629B" w:rsidP="009C5283">
            <w:pPr>
              <w:pStyle w:val="Compact"/>
            </w:pPr>
            <w:r>
              <w:t>  Median [Min, Max]</w:t>
            </w:r>
          </w:p>
        </w:tc>
        <w:tc>
          <w:tcPr>
            <w:tcW w:w="0" w:type="auto"/>
          </w:tcPr>
          <w:p w14:paraId="194DA7EC" w14:textId="77777777" w:rsidR="00DC629B" w:rsidRDefault="00DC629B" w:rsidP="009C5283">
            <w:pPr>
              <w:pStyle w:val="Compact"/>
            </w:pPr>
            <w:r>
              <w:t>42.0 [15.0, 100]</w:t>
            </w:r>
          </w:p>
        </w:tc>
        <w:tc>
          <w:tcPr>
            <w:tcW w:w="0" w:type="auto"/>
          </w:tcPr>
          <w:p w14:paraId="532FD636" w14:textId="77777777" w:rsidR="00DC629B" w:rsidRDefault="00DC629B" w:rsidP="009C5283">
            <w:pPr>
              <w:pStyle w:val="Compact"/>
            </w:pPr>
            <w:r>
              <w:t>49.5 [15.0, 97.0]</w:t>
            </w:r>
          </w:p>
        </w:tc>
        <w:tc>
          <w:tcPr>
            <w:tcW w:w="0" w:type="auto"/>
          </w:tcPr>
          <w:p w14:paraId="6D39A869" w14:textId="77777777" w:rsidR="00DC629B" w:rsidRDefault="00DC629B" w:rsidP="009C5283">
            <w:pPr>
              <w:pStyle w:val="Compact"/>
            </w:pPr>
            <w:r>
              <w:t>43.0 [15.0, 100]</w:t>
            </w:r>
          </w:p>
        </w:tc>
      </w:tr>
      <w:tr w:rsidR="00DC629B" w14:paraId="67318C05" w14:textId="77777777" w:rsidTr="009C5283">
        <w:tc>
          <w:tcPr>
            <w:tcW w:w="0" w:type="auto"/>
          </w:tcPr>
          <w:p w14:paraId="6218CF03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CCA9DD3" w14:textId="77777777" w:rsidR="00DC629B" w:rsidRDefault="00DC629B" w:rsidP="009C5283"/>
        </w:tc>
        <w:tc>
          <w:tcPr>
            <w:tcW w:w="0" w:type="auto"/>
          </w:tcPr>
          <w:p w14:paraId="34158B88" w14:textId="77777777" w:rsidR="00DC629B" w:rsidRDefault="00DC629B" w:rsidP="009C5283"/>
        </w:tc>
        <w:tc>
          <w:tcPr>
            <w:tcW w:w="0" w:type="auto"/>
          </w:tcPr>
          <w:p w14:paraId="3996BF31" w14:textId="77777777" w:rsidR="00DC629B" w:rsidRDefault="00DC629B" w:rsidP="009C5283"/>
        </w:tc>
      </w:tr>
      <w:tr w:rsidR="00DC629B" w14:paraId="517FC65F" w14:textId="77777777" w:rsidTr="009C5283">
        <w:tc>
          <w:tcPr>
            <w:tcW w:w="0" w:type="auto"/>
          </w:tcPr>
          <w:p w14:paraId="72D5981F" w14:textId="77777777" w:rsidR="00DC629B" w:rsidRDefault="00DC629B" w:rsidP="009C5283">
            <w:pPr>
              <w:pStyle w:val="Compact"/>
            </w:pPr>
            <w:r>
              <w:t>  Male</w:t>
            </w:r>
          </w:p>
        </w:tc>
        <w:tc>
          <w:tcPr>
            <w:tcW w:w="0" w:type="auto"/>
          </w:tcPr>
          <w:p w14:paraId="0739C438" w14:textId="77777777" w:rsidR="00DC629B" w:rsidRDefault="00DC629B" w:rsidP="009C5283">
            <w:pPr>
              <w:pStyle w:val="Compact"/>
            </w:pPr>
            <w:r>
              <w:t>3309 (67.8)</w:t>
            </w:r>
          </w:p>
        </w:tc>
        <w:tc>
          <w:tcPr>
            <w:tcW w:w="0" w:type="auto"/>
          </w:tcPr>
          <w:p w14:paraId="4E293BA2" w14:textId="77777777" w:rsidR="00DC629B" w:rsidRDefault="00DC629B" w:rsidP="009C5283">
            <w:pPr>
              <w:pStyle w:val="Compact"/>
            </w:pPr>
            <w:r>
              <w:t>211 (70.3)</w:t>
            </w:r>
          </w:p>
        </w:tc>
        <w:tc>
          <w:tcPr>
            <w:tcW w:w="0" w:type="auto"/>
          </w:tcPr>
          <w:p w14:paraId="1EE1A4E6" w14:textId="77777777" w:rsidR="00DC629B" w:rsidRDefault="00DC629B" w:rsidP="009C5283">
            <w:pPr>
              <w:pStyle w:val="Compact"/>
            </w:pPr>
            <w:r>
              <w:t>3520(67.9)</w:t>
            </w:r>
          </w:p>
        </w:tc>
      </w:tr>
      <w:tr w:rsidR="00DC629B" w14:paraId="377F4C3E" w14:textId="77777777" w:rsidTr="009C5283">
        <w:tc>
          <w:tcPr>
            <w:tcW w:w="0" w:type="auto"/>
          </w:tcPr>
          <w:p w14:paraId="2DEA1AE8" w14:textId="77777777" w:rsidR="00DC629B" w:rsidRDefault="00DC629B" w:rsidP="009C5283">
            <w:pPr>
              <w:pStyle w:val="Compact"/>
            </w:pPr>
            <w:r>
              <w:t>  Female</w:t>
            </w:r>
          </w:p>
        </w:tc>
        <w:tc>
          <w:tcPr>
            <w:tcW w:w="0" w:type="auto"/>
          </w:tcPr>
          <w:p w14:paraId="0916FB72" w14:textId="77777777" w:rsidR="00DC629B" w:rsidRDefault="00DC629B" w:rsidP="009C5283">
            <w:pPr>
              <w:pStyle w:val="Compact"/>
            </w:pPr>
            <w:r>
              <w:t>1573 (32.2)</w:t>
            </w:r>
          </w:p>
        </w:tc>
        <w:tc>
          <w:tcPr>
            <w:tcW w:w="0" w:type="auto"/>
          </w:tcPr>
          <w:p w14:paraId="51B8EAA0" w14:textId="77777777" w:rsidR="00DC629B" w:rsidRDefault="00DC629B" w:rsidP="009C5283">
            <w:pPr>
              <w:pStyle w:val="Compact"/>
            </w:pPr>
            <w:r>
              <w:t>89 (29.7)</w:t>
            </w:r>
          </w:p>
        </w:tc>
        <w:tc>
          <w:tcPr>
            <w:tcW w:w="0" w:type="auto"/>
          </w:tcPr>
          <w:p w14:paraId="3E0DEE64" w14:textId="77777777" w:rsidR="00DC629B" w:rsidRDefault="00DC629B" w:rsidP="009C5283">
            <w:pPr>
              <w:pStyle w:val="Compact"/>
            </w:pPr>
            <w:r>
              <w:t>1662 (32.1)</w:t>
            </w:r>
          </w:p>
        </w:tc>
      </w:tr>
      <w:tr w:rsidR="00DC629B" w14:paraId="32C82F97" w14:textId="77777777" w:rsidTr="009C5283">
        <w:tc>
          <w:tcPr>
            <w:tcW w:w="0" w:type="auto"/>
          </w:tcPr>
          <w:p w14:paraId="299CBF2A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7D5E8386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2DE8A0A5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5067A23F" w14:textId="77777777" w:rsidR="00DC629B" w:rsidRDefault="00DC629B" w:rsidP="009C5283">
            <w:pPr>
              <w:pStyle w:val="Compact"/>
            </w:pPr>
          </w:p>
        </w:tc>
      </w:tr>
      <w:tr w:rsidR="00DC629B" w14:paraId="0DF95282" w14:textId="77777777" w:rsidTr="009C5283">
        <w:tc>
          <w:tcPr>
            <w:tcW w:w="0" w:type="auto"/>
          </w:tcPr>
          <w:p w14:paraId="44D6927D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Survival after 30 days</w:t>
            </w:r>
          </w:p>
        </w:tc>
        <w:tc>
          <w:tcPr>
            <w:tcW w:w="0" w:type="auto"/>
          </w:tcPr>
          <w:p w14:paraId="76BEAF0E" w14:textId="77777777" w:rsidR="00DC629B" w:rsidRDefault="00DC629B" w:rsidP="009C5283"/>
        </w:tc>
        <w:tc>
          <w:tcPr>
            <w:tcW w:w="0" w:type="auto"/>
          </w:tcPr>
          <w:p w14:paraId="0C4EB0A3" w14:textId="77777777" w:rsidR="00DC629B" w:rsidRDefault="00DC629B" w:rsidP="009C5283"/>
        </w:tc>
        <w:tc>
          <w:tcPr>
            <w:tcW w:w="0" w:type="auto"/>
          </w:tcPr>
          <w:p w14:paraId="41DB1D21" w14:textId="77777777" w:rsidR="00DC629B" w:rsidRDefault="00DC629B" w:rsidP="009C5283"/>
        </w:tc>
      </w:tr>
      <w:tr w:rsidR="00DC629B" w14:paraId="1F33F30B" w14:textId="77777777" w:rsidTr="009C5283">
        <w:tc>
          <w:tcPr>
            <w:tcW w:w="0" w:type="auto"/>
          </w:tcPr>
          <w:p w14:paraId="30DEFEB3" w14:textId="77777777" w:rsidR="00DC629B" w:rsidRDefault="00DC629B" w:rsidP="009C5283">
            <w:pPr>
              <w:pStyle w:val="Compact"/>
            </w:pPr>
            <w:r>
              <w:t>  Alive</w:t>
            </w:r>
          </w:p>
        </w:tc>
        <w:tc>
          <w:tcPr>
            <w:tcW w:w="0" w:type="auto"/>
          </w:tcPr>
          <w:p w14:paraId="75DDD8B7" w14:textId="77777777" w:rsidR="00DC629B" w:rsidRDefault="00DC629B" w:rsidP="009C5283">
            <w:pPr>
              <w:pStyle w:val="Compact"/>
            </w:pPr>
            <w:r>
              <w:t>4694 (96.1)</w:t>
            </w:r>
          </w:p>
        </w:tc>
        <w:tc>
          <w:tcPr>
            <w:tcW w:w="0" w:type="auto"/>
          </w:tcPr>
          <w:p w14:paraId="5ACFCD74" w14:textId="77777777" w:rsidR="00DC629B" w:rsidRDefault="00DC629B" w:rsidP="009C5283">
            <w:pPr>
              <w:pStyle w:val="Compact"/>
            </w:pPr>
            <w:r>
              <w:t>285 (95.0)</w:t>
            </w:r>
          </w:p>
        </w:tc>
        <w:tc>
          <w:tcPr>
            <w:tcW w:w="0" w:type="auto"/>
          </w:tcPr>
          <w:p w14:paraId="7109C769" w14:textId="77777777" w:rsidR="00DC629B" w:rsidRDefault="00DC629B" w:rsidP="009C5283">
            <w:pPr>
              <w:pStyle w:val="Compact"/>
            </w:pPr>
            <w:r>
              <w:t>4979 (96.1)</w:t>
            </w:r>
          </w:p>
        </w:tc>
      </w:tr>
      <w:tr w:rsidR="00DC629B" w14:paraId="69294AC0" w14:textId="77777777" w:rsidTr="009C5283">
        <w:tc>
          <w:tcPr>
            <w:tcW w:w="0" w:type="auto"/>
          </w:tcPr>
          <w:p w14:paraId="6C7513D8" w14:textId="77777777" w:rsidR="00DC629B" w:rsidRDefault="00DC629B" w:rsidP="009C5283">
            <w:pPr>
              <w:pStyle w:val="Compact"/>
            </w:pPr>
            <w:r>
              <w:t>  Dead</w:t>
            </w:r>
          </w:p>
          <w:p w14:paraId="26FFB60E" w14:textId="16D7B630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3AF7EE62" w14:textId="77777777" w:rsidR="00DC629B" w:rsidRDefault="00DC629B" w:rsidP="009C5283">
            <w:pPr>
              <w:pStyle w:val="Compact"/>
            </w:pPr>
            <w:r>
              <w:t>188 (3.9)</w:t>
            </w:r>
          </w:p>
        </w:tc>
        <w:tc>
          <w:tcPr>
            <w:tcW w:w="0" w:type="auto"/>
          </w:tcPr>
          <w:p w14:paraId="54810163" w14:textId="77777777" w:rsidR="00DC629B" w:rsidRDefault="00DC629B" w:rsidP="009C5283">
            <w:pPr>
              <w:pStyle w:val="Compact"/>
            </w:pPr>
            <w:r>
              <w:t>15 (5.0)</w:t>
            </w:r>
          </w:p>
        </w:tc>
        <w:tc>
          <w:tcPr>
            <w:tcW w:w="0" w:type="auto"/>
          </w:tcPr>
          <w:p w14:paraId="741F205B" w14:textId="77777777" w:rsidR="00DC629B" w:rsidRDefault="00DC629B" w:rsidP="009C5283">
            <w:pPr>
              <w:pStyle w:val="Compact"/>
            </w:pPr>
            <w:r>
              <w:t>203 (3.9)</w:t>
            </w:r>
          </w:p>
        </w:tc>
      </w:tr>
      <w:tr w:rsidR="00DC629B" w14:paraId="6BA11BC5" w14:textId="77777777" w:rsidTr="009C5283">
        <w:tc>
          <w:tcPr>
            <w:tcW w:w="0" w:type="auto"/>
          </w:tcPr>
          <w:p w14:paraId="7025A627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Highest hospital care level</w:t>
            </w:r>
          </w:p>
        </w:tc>
        <w:tc>
          <w:tcPr>
            <w:tcW w:w="0" w:type="auto"/>
          </w:tcPr>
          <w:p w14:paraId="6F64106A" w14:textId="77777777" w:rsidR="00DC629B" w:rsidRDefault="00DC629B" w:rsidP="009C5283"/>
        </w:tc>
        <w:tc>
          <w:tcPr>
            <w:tcW w:w="0" w:type="auto"/>
          </w:tcPr>
          <w:p w14:paraId="6CD6A239" w14:textId="77777777" w:rsidR="00DC629B" w:rsidRDefault="00DC629B" w:rsidP="009C5283"/>
        </w:tc>
        <w:tc>
          <w:tcPr>
            <w:tcW w:w="0" w:type="auto"/>
          </w:tcPr>
          <w:p w14:paraId="011A5E52" w14:textId="77777777" w:rsidR="00DC629B" w:rsidRDefault="00DC629B" w:rsidP="009C5283"/>
        </w:tc>
      </w:tr>
      <w:tr w:rsidR="00DC629B" w14:paraId="479DA78A" w14:textId="77777777" w:rsidTr="009C5283">
        <w:tc>
          <w:tcPr>
            <w:tcW w:w="0" w:type="auto"/>
          </w:tcPr>
          <w:p w14:paraId="1EB34650" w14:textId="77777777" w:rsidR="00DC629B" w:rsidRDefault="00DC629B" w:rsidP="009C5283">
            <w:pPr>
              <w:pStyle w:val="Compact"/>
            </w:pPr>
            <w:r>
              <w:t>  Emergency Department</w:t>
            </w:r>
          </w:p>
        </w:tc>
        <w:tc>
          <w:tcPr>
            <w:tcW w:w="0" w:type="auto"/>
          </w:tcPr>
          <w:p w14:paraId="5E9D1FBC" w14:textId="77777777" w:rsidR="00DC629B" w:rsidRDefault="00DC629B" w:rsidP="009C5283">
            <w:pPr>
              <w:pStyle w:val="Compact"/>
            </w:pPr>
            <w:r>
              <w:t>1116 (22.9)</w:t>
            </w:r>
          </w:p>
        </w:tc>
        <w:tc>
          <w:tcPr>
            <w:tcW w:w="0" w:type="auto"/>
          </w:tcPr>
          <w:p w14:paraId="4CD763BC" w14:textId="77777777" w:rsidR="00DC629B" w:rsidRDefault="00DC629B" w:rsidP="009C5283">
            <w:pPr>
              <w:pStyle w:val="Compact"/>
            </w:pPr>
            <w:r>
              <w:t>13 (4.3)</w:t>
            </w:r>
          </w:p>
        </w:tc>
        <w:tc>
          <w:tcPr>
            <w:tcW w:w="0" w:type="auto"/>
          </w:tcPr>
          <w:p w14:paraId="7E1A0779" w14:textId="77777777" w:rsidR="00DC629B" w:rsidRDefault="00DC629B" w:rsidP="009C5283">
            <w:pPr>
              <w:pStyle w:val="Compact"/>
            </w:pPr>
            <w:r>
              <w:t>1129 (21.8)</w:t>
            </w:r>
          </w:p>
        </w:tc>
      </w:tr>
      <w:tr w:rsidR="00DC629B" w14:paraId="5A67C5FA" w14:textId="77777777" w:rsidTr="009C5283">
        <w:tc>
          <w:tcPr>
            <w:tcW w:w="0" w:type="auto"/>
          </w:tcPr>
          <w:p w14:paraId="06313945" w14:textId="77777777" w:rsidR="00DC629B" w:rsidRDefault="00DC629B" w:rsidP="009C5283">
            <w:pPr>
              <w:pStyle w:val="Compact"/>
            </w:pPr>
            <w:r>
              <w:t>  General Ward</w:t>
            </w:r>
          </w:p>
        </w:tc>
        <w:tc>
          <w:tcPr>
            <w:tcW w:w="0" w:type="auto"/>
          </w:tcPr>
          <w:p w14:paraId="296EC144" w14:textId="77777777" w:rsidR="00DC629B" w:rsidRDefault="00DC629B" w:rsidP="009C5283">
            <w:pPr>
              <w:pStyle w:val="Compact"/>
            </w:pPr>
            <w:r>
              <w:t>1980 (40.6)</w:t>
            </w:r>
          </w:p>
        </w:tc>
        <w:tc>
          <w:tcPr>
            <w:tcW w:w="0" w:type="auto"/>
          </w:tcPr>
          <w:p w14:paraId="18F92632" w14:textId="77777777" w:rsidR="00DC629B" w:rsidRDefault="00DC629B" w:rsidP="009C5283">
            <w:pPr>
              <w:pStyle w:val="Compact"/>
            </w:pPr>
            <w:r>
              <w:t>67 (22.3)</w:t>
            </w:r>
          </w:p>
        </w:tc>
        <w:tc>
          <w:tcPr>
            <w:tcW w:w="0" w:type="auto"/>
          </w:tcPr>
          <w:p w14:paraId="293B137F" w14:textId="77777777" w:rsidR="00DC629B" w:rsidRDefault="00DC629B" w:rsidP="009C5283">
            <w:pPr>
              <w:pStyle w:val="Compact"/>
            </w:pPr>
            <w:r>
              <w:t>2047 (39.5)</w:t>
            </w:r>
          </w:p>
        </w:tc>
      </w:tr>
      <w:tr w:rsidR="00DC629B" w14:paraId="0AFA2832" w14:textId="77777777" w:rsidTr="009C5283">
        <w:tc>
          <w:tcPr>
            <w:tcW w:w="0" w:type="auto"/>
          </w:tcPr>
          <w:p w14:paraId="5A22F5AA" w14:textId="77777777" w:rsidR="00DC629B" w:rsidRDefault="00DC629B" w:rsidP="009C5283">
            <w:pPr>
              <w:pStyle w:val="Compact"/>
            </w:pPr>
            <w:r>
              <w:t>  Surgical Ward</w:t>
            </w:r>
          </w:p>
        </w:tc>
        <w:tc>
          <w:tcPr>
            <w:tcW w:w="0" w:type="auto"/>
          </w:tcPr>
          <w:p w14:paraId="0A375F8A" w14:textId="77777777" w:rsidR="00DC629B" w:rsidRDefault="00DC629B" w:rsidP="009C5283">
            <w:pPr>
              <w:pStyle w:val="Compact"/>
            </w:pPr>
            <w:r>
              <w:t>867 (17.8)</w:t>
            </w:r>
          </w:p>
        </w:tc>
        <w:tc>
          <w:tcPr>
            <w:tcW w:w="0" w:type="auto"/>
          </w:tcPr>
          <w:p w14:paraId="0958F060" w14:textId="77777777" w:rsidR="00DC629B" w:rsidRDefault="00DC629B" w:rsidP="009C5283">
            <w:pPr>
              <w:pStyle w:val="Compact"/>
            </w:pPr>
            <w:r>
              <w:t>92 (30.7)</w:t>
            </w:r>
          </w:p>
        </w:tc>
        <w:tc>
          <w:tcPr>
            <w:tcW w:w="0" w:type="auto"/>
          </w:tcPr>
          <w:p w14:paraId="340A520A" w14:textId="77777777" w:rsidR="00DC629B" w:rsidRDefault="00DC629B" w:rsidP="009C5283">
            <w:pPr>
              <w:pStyle w:val="Compact"/>
            </w:pPr>
            <w:r>
              <w:t>959 (18.5)</w:t>
            </w:r>
          </w:p>
        </w:tc>
      </w:tr>
      <w:tr w:rsidR="00DC629B" w14:paraId="5F641F21" w14:textId="77777777" w:rsidTr="009C5283">
        <w:tc>
          <w:tcPr>
            <w:tcW w:w="0" w:type="auto"/>
          </w:tcPr>
          <w:p w14:paraId="39E4C27B" w14:textId="77777777" w:rsidR="00DC629B" w:rsidRDefault="00DC629B" w:rsidP="009C5283">
            <w:pPr>
              <w:pStyle w:val="Compact"/>
            </w:pPr>
            <w:r>
              <w:t>  High Dependency Unit</w:t>
            </w:r>
          </w:p>
        </w:tc>
        <w:tc>
          <w:tcPr>
            <w:tcW w:w="0" w:type="auto"/>
          </w:tcPr>
          <w:p w14:paraId="1805CAFE" w14:textId="77777777" w:rsidR="00DC629B" w:rsidRDefault="00DC629B" w:rsidP="009C5283">
            <w:pPr>
              <w:pStyle w:val="Compact"/>
            </w:pPr>
            <w:r>
              <w:t>184 (3.8)</w:t>
            </w:r>
          </w:p>
        </w:tc>
        <w:tc>
          <w:tcPr>
            <w:tcW w:w="0" w:type="auto"/>
          </w:tcPr>
          <w:p w14:paraId="314931BD" w14:textId="77777777" w:rsidR="00DC629B" w:rsidRDefault="00DC629B" w:rsidP="009C5283">
            <w:pPr>
              <w:pStyle w:val="Compact"/>
            </w:pPr>
            <w:r>
              <w:t>28 (9.3)</w:t>
            </w:r>
          </w:p>
        </w:tc>
        <w:tc>
          <w:tcPr>
            <w:tcW w:w="0" w:type="auto"/>
          </w:tcPr>
          <w:p w14:paraId="6005F3BA" w14:textId="77777777" w:rsidR="00DC629B" w:rsidRDefault="00DC629B" w:rsidP="009C5283">
            <w:pPr>
              <w:pStyle w:val="Compact"/>
            </w:pPr>
            <w:r>
              <w:t>212 (4.1)</w:t>
            </w:r>
          </w:p>
        </w:tc>
      </w:tr>
      <w:tr w:rsidR="00DC629B" w14:paraId="3EB521D4" w14:textId="77777777" w:rsidTr="009C5283">
        <w:tc>
          <w:tcPr>
            <w:tcW w:w="0" w:type="auto"/>
          </w:tcPr>
          <w:p w14:paraId="1F0B18CC" w14:textId="77777777" w:rsidR="00DC629B" w:rsidRDefault="00DC629B" w:rsidP="009C5283">
            <w:pPr>
              <w:pStyle w:val="Compact"/>
            </w:pPr>
            <w:r>
              <w:t>  Critical Care Unit</w:t>
            </w:r>
          </w:p>
        </w:tc>
        <w:tc>
          <w:tcPr>
            <w:tcW w:w="0" w:type="auto"/>
          </w:tcPr>
          <w:p w14:paraId="07C2FB7E" w14:textId="77777777" w:rsidR="00DC629B" w:rsidRDefault="00DC629B" w:rsidP="009C5283">
            <w:pPr>
              <w:pStyle w:val="Compact"/>
            </w:pPr>
            <w:r>
              <w:t>735 (15.1)</w:t>
            </w:r>
          </w:p>
        </w:tc>
        <w:tc>
          <w:tcPr>
            <w:tcW w:w="0" w:type="auto"/>
          </w:tcPr>
          <w:p w14:paraId="5E36B8C9" w14:textId="77777777" w:rsidR="00DC629B" w:rsidRDefault="00DC629B" w:rsidP="009C5283">
            <w:pPr>
              <w:pStyle w:val="Compact"/>
            </w:pPr>
            <w:r>
              <w:t>100 (33.3)</w:t>
            </w:r>
          </w:p>
        </w:tc>
        <w:tc>
          <w:tcPr>
            <w:tcW w:w="0" w:type="auto"/>
          </w:tcPr>
          <w:p w14:paraId="745BD0B5" w14:textId="77777777" w:rsidR="00DC629B" w:rsidRDefault="00DC629B" w:rsidP="009C5283">
            <w:pPr>
              <w:pStyle w:val="Compact"/>
            </w:pPr>
            <w:r>
              <w:t>835 (16.1)</w:t>
            </w:r>
          </w:p>
          <w:p w14:paraId="016299DB" w14:textId="77777777" w:rsidR="00DC629B" w:rsidRDefault="00DC629B" w:rsidP="009C5283">
            <w:pPr>
              <w:pStyle w:val="Compact"/>
            </w:pPr>
          </w:p>
        </w:tc>
      </w:tr>
      <w:tr w:rsidR="00DC629B" w14:paraId="4768C8A1" w14:textId="77777777" w:rsidTr="009C5283">
        <w:tc>
          <w:tcPr>
            <w:tcW w:w="0" w:type="auto"/>
          </w:tcPr>
          <w:p w14:paraId="45DF8F7E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Intubation</w:t>
            </w:r>
          </w:p>
        </w:tc>
        <w:tc>
          <w:tcPr>
            <w:tcW w:w="0" w:type="auto"/>
          </w:tcPr>
          <w:p w14:paraId="2C90B309" w14:textId="77777777" w:rsidR="00DC629B" w:rsidRDefault="00DC629B" w:rsidP="009C5283"/>
        </w:tc>
        <w:tc>
          <w:tcPr>
            <w:tcW w:w="0" w:type="auto"/>
          </w:tcPr>
          <w:p w14:paraId="46312714" w14:textId="77777777" w:rsidR="00DC629B" w:rsidRDefault="00DC629B" w:rsidP="009C5283"/>
        </w:tc>
        <w:tc>
          <w:tcPr>
            <w:tcW w:w="0" w:type="auto"/>
          </w:tcPr>
          <w:p w14:paraId="66B4F6B1" w14:textId="77777777" w:rsidR="00DC629B" w:rsidRDefault="00DC629B" w:rsidP="009C5283"/>
        </w:tc>
      </w:tr>
      <w:tr w:rsidR="00DC629B" w14:paraId="5D5B033C" w14:textId="77777777" w:rsidTr="009C5283">
        <w:tc>
          <w:tcPr>
            <w:tcW w:w="0" w:type="auto"/>
          </w:tcPr>
          <w:p w14:paraId="19E5AAA6" w14:textId="77777777" w:rsidR="00DC629B" w:rsidRDefault="00DC629B" w:rsidP="009C5283">
            <w:pPr>
              <w:pStyle w:val="Compact"/>
            </w:pPr>
            <w:r>
              <w:t>  None</w:t>
            </w:r>
          </w:p>
        </w:tc>
        <w:tc>
          <w:tcPr>
            <w:tcW w:w="0" w:type="auto"/>
          </w:tcPr>
          <w:p w14:paraId="1AD053D6" w14:textId="77777777" w:rsidR="00DC629B" w:rsidRDefault="00DC629B" w:rsidP="009C5283">
            <w:pPr>
              <w:pStyle w:val="Compact"/>
            </w:pPr>
            <w:r>
              <w:t>4459 (91.3)</w:t>
            </w:r>
          </w:p>
        </w:tc>
        <w:tc>
          <w:tcPr>
            <w:tcW w:w="0" w:type="auto"/>
          </w:tcPr>
          <w:p w14:paraId="452CEEB1" w14:textId="77777777" w:rsidR="00DC629B" w:rsidRDefault="00DC629B" w:rsidP="009C5283">
            <w:pPr>
              <w:pStyle w:val="Compact"/>
            </w:pPr>
            <w:r>
              <w:t>247 (82.3)</w:t>
            </w:r>
          </w:p>
        </w:tc>
        <w:tc>
          <w:tcPr>
            <w:tcW w:w="0" w:type="auto"/>
          </w:tcPr>
          <w:p w14:paraId="67CDCDBF" w14:textId="77777777" w:rsidR="00DC629B" w:rsidRDefault="00DC629B" w:rsidP="009C5283">
            <w:pPr>
              <w:pStyle w:val="Compact"/>
            </w:pPr>
            <w:r>
              <w:t>4706 (90.8)</w:t>
            </w:r>
          </w:p>
        </w:tc>
      </w:tr>
      <w:tr w:rsidR="00DC629B" w14:paraId="248D0056" w14:textId="77777777" w:rsidTr="009C5283">
        <w:tc>
          <w:tcPr>
            <w:tcW w:w="0" w:type="auto"/>
          </w:tcPr>
          <w:p w14:paraId="0797EF64" w14:textId="77777777" w:rsidR="00DC629B" w:rsidRDefault="00DC629B" w:rsidP="009C5283">
            <w:pPr>
              <w:pStyle w:val="Compact"/>
            </w:pPr>
            <w:r>
              <w:t>  Pre-hospital</w:t>
            </w:r>
          </w:p>
        </w:tc>
        <w:tc>
          <w:tcPr>
            <w:tcW w:w="0" w:type="auto"/>
          </w:tcPr>
          <w:p w14:paraId="6AC77397" w14:textId="77777777" w:rsidR="00DC629B" w:rsidRDefault="00DC629B" w:rsidP="009C5283">
            <w:pPr>
              <w:pStyle w:val="Compact"/>
            </w:pPr>
            <w:r>
              <w:t>151 (3.1)</w:t>
            </w:r>
          </w:p>
        </w:tc>
        <w:tc>
          <w:tcPr>
            <w:tcW w:w="0" w:type="auto"/>
          </w:tcPr>
          <w:p w14:paraId="00AA64C4" w14:textId="77777777" w:rsidR="00DC629B" w:rsidRDefault="00DC629B" w:rsidP="009C5283">
            <w:pPr>
              <w:pStyle w:val="Compact"/>
            </w:pPr>
            <w:r>
              <w:t>12 (4.0)</w:t>
            </w:r>
          </w:p>
        </w:tc>
        <w:tc>
          <w:tcPr>
            <w:tcW w:w="0" w:type="auto"/>
          </w:tcPr>
          <w:p w14:paraId="23E85EE3" w14:textId="77777777" w:rsidR="00DC629B" w:rsidRDefault="00DC629B" w:rsidP="009C5283">
            <w:pPr>
              <w:pStyle w:val="Compact"/>
            </w:pPr>
            <w:r>
              <w:t>163 (3.1)</w:t>
            </w:r>
          </w:p>
        </w:tc>
      </w:tr>
      <w:tr w:rsidR="00DC629B" w14:paraId="423798E8" w14:textId="77777777" w:rsidTr="009C5283">
        <w:tc>
          <w:tcPr>
            <w:tcW w:w="0" w:type="auto"/>
          </w:tcPr>
          <w:p w14:paraId="5052A85D" w14:textId="77777777" w:rsidR="00DC629B" w:rsidRDefault="00DC629B" w:rsidP="009C5283">
            <w:pPr>
              <w:pStyle w:val="Compact"/>
            </w:pPr>
            <w:r>
              <w:t>  Emergency department</w:t>
            </w:r>
          </w:p>
        </w:tc>
        <w:tc>
          <w:tcPr>
            <w:tcW w:w="0" w:type="auto"/>
          </w:tcPr>
          <w:p w14:paraId="0E11D410" w14:textId="77777777" w:rsidR="00DC629B" w:rsidRDefault="00DC629B" w:rsidP="009C5283">
            <w:pPr>
              <w:pStyle w:val="Compact"/>
            </w:pPr>
            <w:r>
              <w:t>272 (5.6)</w:t>
            </w:r>
          </w:p>
        </w:tc>
        <w:tc>
          <w:tcPr>
            <w:tcW w:w="0" w:type="auto"/>
          </w:tcPr>
          <w:p w14:paraId="5D01248E" w14:textId="77777777" w:rsidR="00DC629B" w:rsidRDefault="00DC629B" w:rsidP="009C5283">
            <w:pPr>
              <w:pStyle w:val="Compact"/>
            </w:pPr>
            <w:r>
              <w:t>41 (13.7)</w:t>
            </w:r>
          </w:p>
        </w:tc>
        <w:tc>
          <w:tcPr>
            <w:tcW w:w="0" w:type="auto"/>
          </w:tcPr>
          <w:p w14:paraId="0FE44503" w14:textId="77777777" w:rsidR="00DC629B" w:rsidRDefault="00DC629B" w:rsidP="009C5283">
            <w:pPr>
              <w:pStyle w:val="Compact"/>
            </w:pPr>
            <w:r>
              <w:t>313 (6.0)</w:t>
            </w:r>
          </w:p>
          <w:p w14:paraId="43384D5F" w14:textId="77777777" w:rsidR="00DC629B" w:rsidRDefault="00DC629B" w:rsidP="009C5283">
            <w:pPr>
              <w:pStyle w:val="Compact"/>
            </w:pPr>
          </w:p>
          <w:p w14:paraId="61FD01B6" w14:textId="77777777" w:rsidR="00DC629B" w:rsidRDefault="00DC629B" w:rsidP="009C5283">
            <w:pPr>
              <w:pStyle w:val="Compact"/>
            </w:pPr>
          </w:p>
        </w:tc>
      </w:tr>
      <w:tr w:rsidR="00DC629B" w14:paraId="0B06EBCC" w14:textId="77777777" w:rsidTr="009C5283">
        <w:tc>
          <w:tcPr>
            <w:tcW w:w="0" w:type="auto"/>
          </w:tcPr>
          <w:p w14:paraId="69F1C46F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Injury severity score</w:t>
            </w:r>
          </w:p>
        </w:tc>
        <w:tc>
          <w:tcPr>
            <w:tcW w:w="0" w:type="auto"/>
          </w:tcPr>
          <w:p w14:paraId="7B09D374" w14:textId="77777777" w:rsidR="00DC629B" w:rsidRDefault="00DC629B" w:rsidP="009C5283"/>
        </w:tc>
        <w:tc>
          <w:tcPr>
            <w:tcW w:w="0" w:type="auto"/>
          </w:tcPr>
          <w:p w14:paraId="4301F004" w14:textId="77777777" w:rsidR="00DC629B" w:rsidRDefault="00DC629B" w:rsidP="009C5283"/>
        </w:tc>
        <w:tc>
          <w:tcPr>
            <w:tcW w:w="0" w:type="auto"/>
          </w:tcPr>
          <w:p w14:paraId="3C61B26E" w14:textId="77777777" w:rsidR="00DC629B" w:rsidRDefault="00DC629B" w:rsidP="009C5283"/>
        </w:tc>
      </w:tr>
      <w:tr w:rsidR="00DC629B" w14:paraId="1E5F9545" w14:textId="77777777" w:rsidTr="009C5283">
        <w:tc>
          <w:tcPr>
            <w:tcW w:w="0" w:type="auto"/>
          </w:tcPr>
          <w:p w14:paraId="2390AFAD" w14:textId="77777777" w:rsidR="00DC629B" w:rsidRDefault="00DC629B" w:rsidP="009C5283">
            <w:pPr>
              <w:pStyle w:val="Compact"/>
            </w:pPr>
            <w:r>
              <w:t>  Mean (SD)</w:t>
            </w:r>
          </w:p>
        </w:tc>
        <w:tc>
          <w:tcPr>
            <w:tcW w:w="0" w:type="auto"/>
          </w:tcPr>
          <w:p w14:paraId="00B04D07" w14:textId="77777777" w:rsidR="00DC629B" w:rsidRDefault="00DC629B" w:rsidP="009C5283">
            <w:pPr>
              <w:pStyle w:val="Compact"/>
            </w:pPr>
            <w:r>
              <w:t>9.03 (9.78)</w:t>
            </w:r>
          </w:p>
        </w:tc>
        <w:tc>
          <w:tcPr>
            <w:tcW w:w="0" w:type="auto"/>
          </w:tcPr>
          <w:p w14:paraId="0687BC78" w14:textId="77777777" w:rsidR="00DC629B" w:rsidRDefault="00DC629B" w:rsidP="009C5283">
            <w:pPr>
              <w:pStyle w:val="Compact"/>
            </w:pPr>
            <w:r>
              <w:t>17.3 (10.3)</w:t>
            </w:r>
          </w:p>
        </w:tc>
        <w:tc>
          <w:tcPr>
            <w:tcW w:w="0" w:type="auto"/>
          </w:tcPr>
          <w:p w14:paraId="2056008B" w14:textId="77777777" w:rsidR="00DC629B" w:rsidRDefault="00DC629B" w:rsidP="009C5283">
            <w:pPr>
              <w:pStyle w:val="Compact"/>
            </w:pPr>
            <w:r>
              <w:t>9.52 (10.0)</w:t>
            </w:r>
          </w:p>
        </w:tc>
      </w:tr>
      <w:tr w:rsidR="00DC629B" w14:paraId="4C317E8A" w14:textId="77777777" w:rsidTr="009C5283">
        <w:tc>
          <w:tcPr>
            <w:tcW w:w="0" w:type="auto"/>
          </w:tcPr>
          <w:p w14:paraId="53EE382B" w14:textId="77777777" w:rsidR="00DC629B" w:rsidRDefault="00DC629B" w:rsidP="009C5283">
            <w:pPr>
              <w:pStyle w:val="Compact"/>
            </w:pPr>
            <w:r>
              <w:t>  Median [Min, Max]</w:t>
            </w:r>
          </w:p>
        </w:tc>
        <w:tc>
          <w:tcPr>
            <w:tcW w:w="0" w:type="auto"/>
          </w:tcPr>
          <w:p w14:paraId="74ED9F60" w14:textId="77777777" w:rsidR="00DC629B" w:rsidRDefault="00DC629B" w:rsidP="009C5283">
            <w:pPr>
              <w:pStyle w:val="Compact"/>
            </w:pPr>
            <w:r>
              <w:t>5.00 [0, 75.0]</w:t>
            </w:r>
          </w:p>
        </w:tc>
        <w:tc>
          <w:tcPr>
            <w:tcW w:w="0" w:type="auto"/>
          </w:tcPr>
          <w:p w14:paraId="5B080EA0" w14:textId="77777777" w:rsidR="00DC629B" w:rsidRDefault="00DC629B" w:rsidP="009C5283">
            <w:pPr>
              <w:pStyle w:val="Compact"/>
            </w:pPr>
            <w:r>
              <w:t>17.0 [0, 59.0]</w:t>
            </w:r>
          </w:p>
        </w:tc>
        <w:tc>
          <w:tcPr>
            <w:tcW w:w="0" w:type="auto"/>
          </w:tcPr>
          <w:p w14:paraId="5F25E791" w14:textId="77777777" w:rsidR="00DC629B" w:rsidRDefault="00DC629B" w:rsidP="009C5283">
            <w:pPr>
              <w:pStyle w:val="Compact"/>
            </w:pPr>
            <w:r>
              <w:t>6.00 [0, 75.0]</w:t>
            </w:r>
          </w:p>
        </w:tc>
      </w:tr>
      <w:tr w:rsidR="00DC629B" w14:paraId="435A8C6D" w14:textId="77777777" w:rsidTr="009C5283">
        <w:tc>
          <w:tcPr>
            <w:tcW w:w="0" w:type="auto"/>
          </w:tcPr>
          <w:p w14:paraId="799A13E3" w14:textId="77777777" w:rsidR="00DC629B" w:rsidRDefault="00DC629B" w:rsidP="009C5283">
            <w:pPr>
              <w:pStyle w:val="Compact"/>
            </w:pPr>
          </w:p>
          <w:p w14:paraId="21D05E4F" w14:textId="62873F73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51BEBEEF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1DAFC68B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7B6095AA" w14:textId="77777777" w:rsidR="00DC629B" w:rsidRDefault="00DC629B" w:rsidP="009C5283">
            <w:pPr>
              <w:pStyle w:val="Compact"/>
            </w:pPr>
          </w:p>
        </w:tc>
      </w:tr>
      <w:tr w:rsidR="00DC629B" w14:paraId="34631623" w14:textId="77777777" w:rsidTr="009C5283">
        <w:tc>
          <w:tcPr>
            <w:tcW w:w="0" w:type="auto"/>
          </w:tcPr>
          <w:p w14:paraId="2A998953" w14:textId="77777777" w:rsidR="00DC629B" w:rsidRDefault="00DC629B" w:rsidP="009C5283">
            <w:pPr>
              <w:pStyle w:val="Compact"/>
              <w:rPr>
                <w:b/>
                <w:bCs/>
              </w:rPr>
            </w:pPr>
          </w:p>
          <w:p w14:paraId="37A21B2E" w14:textId="77777777" w:rsidR="00DC629B" w:rsidRDefault="00DC629B" w:rsidP="009C5283">
            <w:pPr>
              <w:pStyle w:val="Compact"/>
              <w:rPr>
                <w:b/>
                <w:bCs/>
              </w:rPr>
            </w:pPr>
          </w:p>
          <w:p w14:paraId="03C9FA35" w14:textId="5F360D1E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Respiratory rate (Breaths/min)</w:t>
            </w:r>
          </w:p>
        </w:tc>
        <w:tc>
          <w:tcPr>
            <w:tcW w:w="0" w:type="auto"/>
          </w:tcPr>
          <w:p w14:paraId="7690771A" w14:textId="77777777" w:rsidR="00DC629B" w:rsidRDefault="00DC629B" w:rsidP="009C5283"/>
        </w:tc>
        <w:tc>
          <w:tcPr>
            <w:tcW w:w="0" w:type="auto"/>
          </w:tcPr>
          <w:p w14:paraId="1F3614F6" w14:textId="77777777" w:rsidR="00DC629B" w:rsidRDefault="00DC629B" w:rsidP="009C5283"/>
        </w:tc>
        <w:tc>
          <w:tcPr>
            <w:tcW w:w="0" w:type="auto"/>
          </w:tcPr>
          <w:p w14:paraId="78CEE639" w14:textId="77777777" w:rsidR="00DC629B" w:rsidRDefault="00DC629B" w:rsidP="009C5283"/>
        </w:tc>
      </w:tr>
      <w:tr w:rsidR="00DC629B" w14:paraId="513D23E9" w14:textId="77777777" w:rsidTr="009C5283">
        <w:tc>
          <w:tcPr>
            <w:tcW w:w="0" w:type="auto"/>
          </w:tcPr>
          <w:p w14:paraId="58551940" w14:textId="77777777" w:rsidR="00DC629B" w:rsidRDefault="00DC629B" w:rsidP="009C5283">
            <w:pPr>
              <w:pStyle w:val="Compact"/>
            </w:pPr>
            <w:r>
              <w:t>  10-29</w:t>
            </w:r>
          </w:p>
        </w:tc>
        <w:tc>
          <w:tcPr>
            <w:tcW w:w="0" w:type="auto"/>
          </w:tcPr>
          <w:p w14:paraId="53B6929A" w14:textId="77777777" w:rsidR="00DC629B" w:rsidRDefault="00DC629B" w:rsidP="009C5283">
            <w:pPr>
              <w:pStyle w:val="Compact"/>
            </w:pPr>
            <w:r>
              <w:t>4504 (92.3)</w:t>
            </w:r>
          </w:p>
        </w:tc>
        <w:tc>
          <w:tcPr>
            <w:tcW w:w="0" w:type="auto"/>
          </w:tcPr>
          <w:p w14:paraId="1E22FC6F" w14:textId="77777777" w:rsidR="00DC629B" w:rsidRDefault="00DC629B" w:rsidP="009C5283">
            <w:pPr>
              <w:pStyle w:val="Compact"/>
            </w:pPr>
            <w:r>
              <w:t>267 (89.0)</w:t>
            </w:r>
          </w:p>
        </w:tc>
        <w:tc>
          <w:tcPr>
            <w:tcW w:w="0" w:type="auto"/>
          </w:tcPr>
          <w:p w14:paraId="3F3AE3AC" w14:textId="77777777" w:rsidR="00DC629B" w:rsidRDefault="00DC629B" w:rsidP="009C5283">
            <w:pPr>
              <w:pStyle w:val="Compact"/>
            </w:pPr>
            <w:r>
              <w:t>4771 (92.1)</w:t>
            </w:r>
          </w:p>
        </w:tc>
      </w:tr>
      <w:tr w:rsidR="00DC629B" w14:paraId="60916933" w14:textId="77777777" w:rsidTr="009C5283">
        <w:tc>
          <w:tcPr>
            <w:tcW w:w="0" w:type="auto"/>
          </w:tcPr>
          <w:p w14:paraId="31978719" w14:textId="77777777" w:rsidR="00DC629B" w:rsidRDefault="00DC629B" w:rsidP="009C5283">
            <w:pPr>
              <w:pStyle w:val="Compact"/>
            </w:pPr>
            <w:r>
              <w:t>  &gt;29</w:t>
            </w:r>
          </w:p>
        </w:tc>
        <w:tc>
          <w:tcPr>
            <w:tcW w:w="0" w:type="auto"/>
          </w:tcPr>
          <w:p w14:paraId="1D26A1AD" w14:textId="77777777" w:rsidR="00DC629B" w:rsidRDefault="00DC629B" w:rsidP="009C5283">
            <w:pPr>
              <w:pStyle w:val="Compact"/>
            </w:pPr>
            <w:r>
              <w:t>152 (3.1)</w:t>
            </w:r>
          </w:p>
        </w:tc>
        <w:tc>
          <w:tcPr>
            <w:tcW w:w="0" w:type="auto"/>
          </w:tcPr>
          <w:p w14:paraId="6E152A49" w14:textId="77777777" w:rsidR="00DC629B" w:rsidRDefault="00DC629B" w:rsidP="009C5283">
            <w:pPr>
              <w:pStyle w:val="Compact"/>
            </w:pPr>
            <w:r>
              <w:t>19 (6.3)</w:t>
            </w:r>
          </w:p>
        </w:tc>
        <w:tc>
          <w:tcPr>
            <w:tcW w:w="0" w:type="auto"/>
          </w:tcPr>
          <w:p w14:paraId="3D041474" w14:textId="77777777" w:rsidR="00DC629B" w:rsidRDefault="00DC629B" w:rsidP="009C5283">
            <w:pPr>
              <w:pStyle w:val="Compact"/>
            </w:pPr>
            <w:r>
              <w:t>171 (3.3)</w:t>
            </w:r>
          </w:p>
        </w:tc>
      </w:tr>
      <w:tr w:rsidR="00DC629B" w14:paraId="5C3667D2" w14:textId="77777777" w:rsidTr="009C5283">
        <w:tc>
          <w:tcPr>
            <w:tcW w:w="0" w:type="auto"/>
          </w:tcPr>
          <w:p w14:paraId="457DB92C" w14:textId="77777777" w:rsidR="00DC629B" w:rsidRDefault="00DC629B" w:rsidP="009C5283">
            <w:pPr>
              <w:pStyle w:val="Compact"/>
            </w:pPr>
            <w:r>
              <w:t>  6-9</w:t>
            </w:r>
          </w:p>
        </w:tc>
        <w:tc>
          <w:tcPr>
            <w:tcW w:w="0" w:type="auto"/>
          </w:tcPr>
          <w:p w14:paraId="03359931" w14:textId="77777777" w:rsidR="00DC629B" w:rsidRDefault="00DC629B" w:rsidP="009C5283">
            <w:pPr>
              <w:pStyle w:val="Compact"/>
            </w:pPr>
            <w:r>
              <w:t>41 (0.8)</w:t>
            </w:r>
          </w:p>
        </w:tc>
        <w:tc>
          <w:tcPr>
            <w:tcW w:w="0" w:type="auto"/>
          </w:tcPr>
          <w:p w14:paraId="3A4295DD" w14:textId="77777777" w:rsidR="00DC629B" w:rsidRDefault="00DC629B" w:rsidP="009C528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277C0772" w14:textId="77777777" w:rsidR="00DC629B" w:rsidRDefault="00DC629B" w:rsidP="009C5283">
            <w:pPr>
              <w:pStyle w:val="Compact"/>
            </w:pPr>
            <w:r>
              <w:t>41 (0.8)</w:t>
            </w:r>
          </w:p>
        </w:tc>
      </w:tr>
      <w:tr w:rsidR="00DC629B" w14:paraId="448253F0" w14:textId="77777777" w:rsidTr="009C5283">
        <w:tc>
          <w:tcPr>
            <w:tcW w:w="0" w:type="auto"/>
          </w:tcPr>
          <w:p w14:paraId="2E39C11A" w14:textId="77777777" w:rsidR="00DC629B" w:rsidRDefault="00DC629B" w:rsidP="009C5283">
            <w:pPr>
              <w:pStyle w:val="Compact"/>
            </w:pPr>
            <w:r>
              <w:t>  1-5</w:t>
            </w:r>
          </w:p>
        </w:tc>
        <w:tc>
          <w:tcPr>
            <w:tcW w:w="0" w:type="auto"/>
          </w:tcPr>
          <w:p w14:paraId="78B1C5CD" w14:textId="77777777" w:rsidR="00DC629B" w:rsidRDefault="00DC629B" w:rsidP="009C5283">
            <w:pPr>
              <w:pStyle w:val="Compact"/>
            </w:pPr>
            <w:r>
              <w:t>15 (0.3)</w:t>
            </w:r>
          </w:p>
        </w:tc>
        <w:tc>
          <w:tcPr>
            <w:tcW w:w="0" w:type="auto"/>
          </w:tcPr>
          <w:p w14:paraId="56FE54FD" w14:textId="77777777" w:rsidR="00DC629B" w:rsidRDefault="00DC629B" w:rsidP="009C5283">
            <w:pPr>
              <w:pStyle w:val="Compact"/>
            </w:pPr>
            <w:r>
              <w:t>1 (0.3)</w:t>
            </w:r>
          </w:p>
        </w:tc>
        <w:tc>
          <w:tcPr>
            <w:tcW w:w="0" w:type="auto"/>
          </w:tcPr>
          <w:p w14:paraId="760F5023" w14:textId="77777777" w:rsidR="00DC629B" w:rsidRDefault="00DC629B" w:rsidP="009C5283">
            <w:pPr>
              <w:pStyle w:val="Compact"/>
            </w:pPr>
            <w:r>
              <w:t>16 (0.3)</w:t>
            </w:r>
          </w:p>
        </w:tc>
      </w:tr>
      <w:tr w:rsidR="00DC629B" w14:paraId="4AB2CA08" w14:textId="77777777" w:rsidTr="009C5283">
        <w:tc>
          <w:tcPr>
            <w:tcW w:w="0" w:type="auto"/>
          </w:tcPr>
          <w:p w14:paraId="56DAF687" w14:textId="77777777" w:rsidR="00DC629B" w:rsidRDefault="00DC629B" w:rsidP="009C5283">
            <w:pPr>
              <w:pStyle w:val="Compact"/>
            </w:pPr>
            <w:r>
              <w:t>  0</w:t>
            </w:r>
          </w:p>
        </w:tc>
        <w:tc>
          <w:tcPr>
            <w:tcW w:w="0" w:type="auto"/>
          </w:tcPr>
          <w:p w14:paraId="293078CE" w14:textId="77777777" w:rsidR="00DC629B" w:rsidRDefault="00DC629B" w:rsidP="009C5283">
            <w:pPr>
              <w:pStyle w:val="Compact"/>
            </w:pPr>
            <w:r>
              <w:t>23 (0.5)</w:t>
            </w:r>
          </w:p>
        </w:tc>
        <w:tc>
          <w:tcPr>
            <w:tcW w:w="0" w:type="auto"/>
          </w:tcPr>
          <w:p w14:paraId="43972F8F" w14:textId="77777777" w:rsidR="00DC629B" w:rsidRDefault="00DC629B" w:rsidP="009C528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1A0847AF" w14:textId="77777777" w:rsidR="00DC629B" w:rsidRDefault="00DC629B" w:rsidP="009C5283">
            <w:pPr>
              <w:pStyle w:val="Compact"/>
            </w:pPr>
            <w:r>
              <w:t>23 (0.4)</w:t>
            </w:r>
          </w:p>
        </w:tc>
      </w:tr>
      <w:tr w:rsidR="00DC629B" w14:paraId="0B06B6BD" w14:textId="77777777" w:rsidTr="009C5283">
        <w:tc>
          <w:tcPr>
            <w:tcW w:w="0" w:type="auto"/>
          </w:tcPr>
          <w:p w14:paraId="47FD7D5B" w14:textId="77777777" w:rsidR="00DC629B" w:rsidRDefault="00DC629B" w:rsidP="009C5283">
            <w:pPr>
              <w:pStyle w:val="Compact"/>
            </w:pPr>
            <w:r>
              <w:t>  Missing</w:t>
            </w:r>
          </w:p>
        </w:tc>
        <w:tc>
          <w:tcPr>
            <w:tcW w:w="0" w:type="auto"/>
          </w:tcPr>
          <w:p w14:paraId="62BEEDD7" w14:textId="77777777" w:rsidR="00DC629B" w:rsidRDefault="00DC629B" w:rsidP="009C5283">
            <w:pPr>
              <w:pStyle w:val="Compact"/>
            </w:pPr>
            <w:r>
              <w:t>147 (3.0)</w:t>
            </w:r>
          </w:p>
        </w:tc>
        <w:tc>
          <w:tcPr>
            <w:tcW w:w="0" w:type="auto"/>
          </w:tcPr>
          <w:p w14:paraId="51B72C84" w14:textId="77777777" w:rsidR="00DC629B" w:rsidRDefault="00DC629B" w:rsidP="009C5283">
            <w:pPr>
              <w:pStyle w:val="Compact"/>
            </w:pPr>
            <w:r>
              <w:t>13 (4.3)</w:t>
            </w:r>
          </w:p>
        </w:tc>
        <w:tc>
          <w:tcPr>
            <w:tcW w:w="0" w:type="auto"/>
          </w:tcPr>
          <w:p w14:paraId="7B33B4DE" w14:textId="77777777" w:rsidR="00DC629B" w:rsidRDefault="00DC629B" w:rsidP="009C5283">
            <w:pPr>
              <w:pStyle w:val="Compact"/>
            </w:pPr>
            <w:r>
              <w:t>160 (3.1)</w:t>
            </w:r>
          </w:p>
          <w:p w14:paraId="09AE9E97" w14:textId="77777777" w:rsidR="00DC629B" w:rsidRDefault="00DC629B" w:rsidP="009C5283">
            <w:pPr>
              <w:pStyle w:val="Compact"/>
            </w:pPr>
          </w:p>
        </w:tc>
      </w:tr>
      <w:tr w:rsidR="00DC629B" w14:paraId="2B065630" w14:textId="77777777" w:rsidTr="009C5283">
        <w:tc>
          <w:tcPr>
            <w:tcW w:w="0" w:type="auto"/>
          </w:tcPr>
          <w:p w14:paraId="1B9D26C3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Systolic blood pressure (mmHg)</w:t>
            </w:r>
          </w:p>
        </w:tc>
        <w:tc>
          <w:tcPr>
            <w:tcW w:w="0" w:type="auto"/>
          </w:tcPr>
          <w:p w14:paraId="76E4BFDB" w14:textId="77777777" w:rsidR="00DC629B" w:rsidRDefault="00DC629B" w:rsidP="009C5283"/>
        </w:tc>
        <w:tc>
          <w:tcPr>
            <w:tcW w:w="0" w:type="auto"/>
          </w:tcPr>
          <w:p w14:paraId="40A13D87" w14:textId="77777777" w:rsidR="00DC629B" w:rsidRDefault="00DC629B" w:rsidP="009C5283"/>
        </w:tc>
        <w:tc>
          <w:tcPr>
            <w:tcW w:w="0" w:type="auto"/>
          </w:tcPr>
          <w:p w14:paraId="04C23F62" w14:textId="77777777" w:rsidR="00DC629B" w:rsidRDefault="00DC629B" w:rsidP="009C5283"/>
        </w:tc>
      </w:tr>
      <w:tr w:rsidR="00DC629B" w14:paraId="511BB668" w14:textId="77777777" w:rsidTr="009C5283">
        <w:tc>
          <w:tcPr>
            <w:tcW w:w="0" w:type="auto"/>
          </w:tcPr>
          <w:p w14:paraId="2D254322" w14:textId="77777777" w:rsidR="00DC629B" w:rsidRDefault="00DC629B" w:rsidP="009C5283">
            <w:pPr>
              <w:pStyle w:val="Compact"/>
            </w:pPr>
            <w:r>
              <w:t>  &gt;89</w:t>
            </w:r>
          </w:p>
        </w:tc>
        <w:tc>
          <w:tcPr>
            <w:tcW w:w="0" w:type="auto"/>
          </w:tcPr>
          <w:p w14:paraId="098D4513" w14:textId="77777777" w:rsidR="00DC629B" w:rsidRDefault="00DC629B" w:rsidP="009C5283">
            <w:pPr>
              <w:pStyle w:val="Compact"/>
            </w:pPr>
            <w:r>
              <w:t>4766 (97.6)</w:t>
            </w:r>
          </w:p>
        </w:tc>
        <w:tc>
          <w:tcPr>
            <w:tcW w:w="0" w:type="auto"/>
          </w:tcPr>
          <w:p w14:paraId="0B9F9597" w14:textId="77777777" w:rsidR="00DC629B" w:rsidRDefault="00DC629B" w:rsidP="009C5283">
            <w:pPr>
              <w:pStyle w:val="Compact"/>
            </w:pPr>
            <w:r>
              <w:t>284 (94.7)</w:t>
            </w:r>
          </w:p>
        </w:tc>
        <w:tc>
          <w:tcPr>
            <w:tcW w:w="0" w:type="auto"/>
          </w:tcPr>
          <w:p w14:paraId="043A715D" w14:textId="77777777" w:rsidR="00DC629B" w:rsidRDefault="00DC629B" w:rsidP="009C5283">
            <w:pPr>
              <w:pStyle w:val="Compact"/>
            </w:pPr>
            <w:r>
              <w:t>5050 (97.5)</w:t>
            </w:r>
          </w:p>
        </w:tc>
      </w:tr>
      <w:tr w:rsidR="00DC629B" w14:paraId="4ABAC55C" w14:textId="77777777" w:rsidTr="009C5283">
        <w:tc>
          <w:tcPr>
            <w:tcW w:w="0" w:type="auto"/>
          </w:tcPr>
          <w:p w14:paraId="2F318169" w14:textId="77777777" w:rsidR="00DC629B" w:rsidRDefault="00DC629B" w:rsidP="009C5283">
            <w:pPr>
              <w:pStyle w:val="Compact"/>
            </w:pPr>
            <w:r>
              <w:t>  76-89</w:t>
            </w:r>
          </w:p>
        </w:tc>
        <w:tc>
          <w:tcPr>
            <w:tcW w:w="0" w:type="auto"/>
          </w:tcPr>
          <w:p w14:paraId="193E5384" w14:textId="77777777" w:rsidR="00DC629B" w:rsidRDefault="00DC629B" w:rsidP="009C5283">
            <w:pPr>
              <w:pStyle w:val="Compact"/>
            </w:pPr>
            <w:r>
              <w:t>63 (1.3)</w:t>
            </w:r>
          </w:p>
        </w:tc>
        <w:tc>
          <w:tcPr>
            <w:tcW w:w="0" w:type="auto"/>
          </w:tcPr>
          <w:p w14:paraId="0716B58A" w14:textId="77777777" w:rsidR="00DC629B" w:rsidRDefault="00DC629B" w:rsidP="009C5283">
            <w:pPr>
              <w:pStyle w:val="Compact"/>
            </w:pPr>
            <w:r>
              <w:t>9 (3.0)</w:t>
            </w:r>
          </w:p>
        </w:tc>
        <w:tc>
          <w:tcPr>
            <w:tcW w:w="0" w:type="auto"/>
          </w:tcPr>
          <w:p w14:paraId="0D3F26A8" w14:textId="77777777" w:rsidR="00DC629B" w:rsidRDefault="00DC629B" w:rsidP="009C5283">
            <w:pPr>
              <w:pStyle w:val="Compact"/>
            </w:pPr>
            <w:r>
              <w:t>72 (1.4)</w:t>
            </w:r>
          </w:p>
        </w:tc>
      </w:tr>
      <w:tr w:rsidR="00DC629B" w14:paraId="6118658C" w14:textId="77777777" w:rsidTr="009C5283">
        <w:tc>
          <w:tcPr>
            <w:tcW w:w="0" w:type="auto"/>
          </w:tcPr>
          <w:p w14:paraId="7A323B73" w14:textId="77777777" w:rsidR="00DC629B" w:rsidRDefault="00DC629B" w:rsidP="009C5283">
            <w:pPr>
              <w:pStyle w:val="Compact"/>
            </w:pPr>
            <w:r>
              <w:t>  50-75</w:t>
            </w:r>
          </w:p>
        </w:tc>
        <w:tc>
          <w:tcPr>
            <w:tcW w:w="0" w:type="auto"/>
          </w:tcPr>
          <w:p w14:paraId="741FB398" w14:textId="77777777" w:rsidR="00DC629B" w:rsidRDefault="00DC629B" w:rsidP="009C5283">
            <w:pPr>
              <w:pStyle w:val="Compact"/>
            </w:pPr>
            <w:r>
              <w:t>29 (0.6)</w:t>
            </w:r>
          </w:p>
        </w:tc>
        <w:tc>
          <w:tcPr>
            <w:tcW w:w="0" w:type="auto"/>
          </w:tcPr>
          <w:p w14:paraId="7F39C221" w14:textId="77777777" w:rsidR="00DC629B" w:rsidRDefault="00DC629B" w:rsidP="009C5283">
            <w:pPr>
              <w:pStyle w:val="Compact"/>
            </w:pPr>
            <w:r>
              <w:t>7 (2.3)</w:t>
            </w:r>
          </w:p>
        </w:tc>
        <w:tc>
          <w:tcPr>
            <w:tcW w:w="0" w:type="auto"/>
          </w:tcPr>
          <w:p w14:paraId="65D96C30" w14:textId="77777777" w:rsidR="00DC629B" w:rsidRDefault="00DC629B" w:rsidP="009C5283">
            <w:pPr>
              <w:pStyle w:val="Compact"/>
            </w:pPr>
            <w:r>
              <w:t>36 (0.7)</w:t>
            </w:r>
          </w:p>
        </w:tc>
      </w:tr>
      <w:tr w:rsidR="00DC629B" w14:paraId="3E1815D4" w14:textId="77777777" w:rsidTr="009C5283">
        <w:tc>
          <w:tcPr>
            <w:tcW w:w="0" w:type="auto"/>
          </w:tcPr>
          <w:p w14:paraId="7FFC8C37" w14:textId="77777777" w:rsidR="00DC629B" w:rsidRDefault="00DC629B" w:rsidP="009C5283">
            <w:pPr>
              <w:pStyle w:val="Compact"/>
            </w:pPr>
            <w:r>
              <w:t>  1-49</w:t>
            </w:r>
          </w:p>
        </w:tc>
        <w:tc>
          <w:tcPr>
            <w:tcW w:w="0" w:type="auto"/>
          </w:tcPr>
          <w:p w14:paraId="169C0A73" w14:textId="77777777" w:rsidR="00DC629B" w:rsidRDefault="00DC629B" w:rsidP="009C5283">
            <w:pPr>
              <w:pStyle w:val="Compact"/>
            </w:pPr>
            <w:r>
              <w:t>1 (0.0)</w:t>
            </w:r>
          </w:p>
        </w:tc>
        <w:tc>
          <w:tcPr>
            <w:tcW w:w="0" w:type="auto"/>
          </w:tcPr>
          <w:p w14:paraId="7B49A9FA" w14:textId="77777777" w:rsidR="00DC629B" w:rsidRDefault="00DC629B" w:rsidP="009C528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540AD19B" w14:textId="77777777" w:rsidR="00DC629B" w:rsidRDefault="00DC629B" w:rsidP="009C5283">
            <w:pPr>
              <w:pStyle w:val="Compact"/>
            </w:pPr>
            <w:r>
              <w:t>1 (0.0)</w:t>
            </w:r>
          </w:p>
        </w:tc>
      </w:tr>
      <w:tr w:rsidR="00DC629B" w14:paraId="76810F5C" w14:textId="77777777" w:rsidTr="009C5283">
        <w:tc>
          <w:tcPr>
            <w:tcW w:w="0" w:type="auto"/>
          </w:tcPr>
          <w:p w14:paraId="3D0A3CC8" w14:textId="77777777" w:rsidR="00DC629B" w:rsidRDefault="00DC629B" w:rsidP="009C5283">
            <w:pPr>
              <w:pStyle w:val="Compact"/>
            </w:pPr>
            <w:r>
              <w:t>  0</w:t>
            </w:r>
          </w:p>
        </w:tc>
        <w:tc>
          <w:tcPr>
            <w:tcW w:w="0" w:type="auto"/>
          </w:tcPr>
          <w:p w14:paraId="4CCAAB88" w14:textId="77777777" w:rsidR="00DC629B" w:rsidRDefault="00DC629B" w:rsidP="009C5283">
            <w:pPr>
              <w:pStyle w:val="Compact"/>
            </w:pPr>
            <w:r>
              <w:t>11 (0.2)</w:t>
            </w:r>
          </w:p>
        </w:tc>
        <w:tc>
          <w:tcPr>
            <w:tcW w:w="0" w:type="auto"/>
          </w:tcPr>
          <w:p w14:paraId="1623694F" w14:textId="77777777" w:rsidR="00DC629B" w:rsidRDefault="00DC629B" w:rsidP="009C528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678BBA90" w14:textId="77777777" w:rsidR="00DC629B" w:rsidRDefault="00DC629B" w:rsidP="009C5283">
            <w:pPr>
              <w:pStyle w:val="Compact"/>
            </w:pPr>
            <w:r>
              <w:t>11 (0.2)</w:t>
            </w:r>
          </w:p>
        </w:tc>
      </w:tr>
      <w:tr w:rsidR="00DC629B" w14:paraId="3CCB1B52" w14:textId="77777777" w:rsidTr="009C5283">
        <w:tc>
          <w:tcPr>
            <w:tcW w:w="0" w:type="auto"/>
          </w:tcPr>
          <w:p w14:paraId="50372F96" w14:textId="77777777" w:rsidR="00DC629B" w:rsidRDefault="00DC629B" w:rsidP="009C5283">
            <w:pPr>
              <w:pStyle w:val="Compact"/>
            </w:pPr>
            <w:r>
              <w:t>  Missing</w:t>
            </w:r>
          </w:p>
        </w:tc>
        <w:tc>
          <w:tcPr>
            <w:tcW w:w="0" w:type="auto"/>
          </w:tcPr>
          <w:p w14:paraId="70296E5F" w14:textId="77777777" w:rsidR="00DC629B" w:rsidRDefault="00DC629B" w:rsidP="009C5283">
            <w:pPr>
              <w:pStyle w:val="Compact"/>
            </w:pPr>
            <w:r>
              <w:t>12 (0.2)</w:t>
            </w:r>
          </w:p>
        </w:tc>
        <w:tc>
          <w:tcPr>
            <w:tcW w:w="0" w:type="auto"/>
          </w:tcPr>
          <w:p w14:paraId="007C2D66" w14:textId="77777777" w:rsidR="00DC629B" w:rsidRDefault="00DC629B" w:rsidP="009C528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36E65156" w14:textId="77777777" w:rsidR="00DC629B" w:rsidRDefault="00DC629B" w:rsidP="009C5283">
            <w:pPr>
              <w:pStyle w:val="Compact"/>
            </w:pPr>
            <w:r>
              <w:t>12 (0.2)</w:t>
            </w:r>
          </w:p>
        </w:tc>
      </w:tr>
      <w:tr w:rsidR="00DC629B" w14:paraId="070E9156" w14:textId="77777777" w:rsidTr="009C5283">
        <w:tc>
          <w:tcPr>
            <w:tcW w:w="0" w:type="auto"/>
          </w:tcPr>
          <w:p w14:paraId="56E3FE3E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G</w:t>
            </w:r>
            <w:r>
              <w:rPr>
                <w:b/>
                <w:bCs/>
              </w:rPr>
              <w:t>lasgow Coma Scale</w:t>
            </w:r>
          </w:p>
        </w:tc>
        <w:tc>
          <w:tcPr>
            <w:tcW w:w="0" w:type="auto"/>
          </w:tcPr>
          <w:p w14:paraId="039D681E" w14:textId="77777777" w:rsidR="00DC629B" w:rsidRDefault="00DC629B" w:rsidP="009C5283"/>
        </w:tc>
        <w:tc>
          <w:tcPr>
            <w:tcW w:w="0" w:type="auto"/>
          </w:tcPr>
          <w:p w14:paraId="48B00756" w14:textId="77777777" w:rsidR="00DC629B" w:rsidRDefault="00DC629B" w:rsidP="009C5283"/>
        </w:tc>
        <w:tc>
          <w:tcPr>
            <w:tcW w:w="0" w:type="auto"/>
          </w:tcPr>
          <w:p w14:paraId="2416502D" w14:textId="77777777" w:rsidR="00DC629B" w:rsidRDefault="00DC629B" w:rsidP="009C5283"/>
        </w:tc>
      </w:tr>
      <w:tr w:rsidR="00DC629B" w14:paraId="683B32FA" w14:textId="77777777" w:rsidTr="009C5283">
        <w:tc>
          <w:tcPr>
            <w:tcW w:w="0" w:type="auto"/>
          </w:tcPr>
          <w:p w14:paraId="54EA528E" w14:textId="77777777" w:rsidR="00DC629B" w:rsidRDefault="00DC629B" w:rsidP="009C5283">
            <w:pPr>
              <w:pStyle w:val="Compact"/>
            </w:pPr>
            <w:r>
              <w:t>  13-15</w:t>
            </w:r>
          </w:p>
        </w:tc>
        <w:tc>
          <w:tcPr>
            <w:tcW w:w="0" w:type="auto"/>
          </w:tcPr>
          <w:p w14:paraId="3C6DE1E9" w14:textId="77777777" w:rsidR="00DC629B" w:rsidRDefault="00DC629B" w:rsidP="009C5283">
            <w:pPr>
              <w:pStyle w:val="Compact"/>
            </w:pPr>
            <w:r>
              <w:t>4304 (88.2)</w:t>
            </w:r>
          </w:p>
        </w:tc>
        <w:tc>
          <w:tcPr>
            <w:tcW w:w="0" w:type="auto"/>
          </w:tcPr>
          <w:p w14:paraId="5E8076B1" w14:textId="77777777" w:rsidR="00DC629B" w:rsidRDefault="00DC629B" w:rsidP="009C5283">
            <w:pPr>
              <w:pStyle w:val="Compact"/>
            </w:pPr>
            <w:r>
              <w:t>250 (83.3)</w:t>
            </w:r>
          </w:p>
        </w:tc>
        <w:tc>
          <w:tcPr>
            <w:tcW w:w="0" w:type="auto"/>
          </w:tcPr>
          <w:p w14:paraId="01565659" w14:textId="77777777" w:rsidR="00DC629B" w:rsidRDefault="00DC629B" w:rsidP="009C5283">
            <w:pPr>
              <w:pStyle w:val="Compact"/>
            </w:pPr>
            <w:r>
              <w:t>4554 (87.9)</w:t>
            </w:r>
          </w:p>
        </w:tc>
      </w:tr>
      <w:tr w:rsidR="00DC629B" w14:paraId="1C3ABAD4" w14:textId="77777777" w:rsidTr="009C5283">
        <w:tc>
          <w:tcPr>
            <w:tcW w:w="0" w:type="auto"/>
          </w:tcPr>
          <w:p w14:paraId="421F85D3" w14:textId="77777777" w:rsidR="00DC629B" w:rsidRDefault="00DC629B" w:rsidP="009C5283">
            <w:pPr>
              <w:pStyle w:val="Compact"/>
            </w:pPr>
            <w:r>
              <w:t>  9-12</w:t>
            </w:r>
          </w:p>
        </w:tc>
        <w:tc>
          <w:tcPr>
            <w:tcW w:w="0" w:type="auto"/>
          </w:tcPr>
          <w:p w14:paraId="4E5DCF43" w14:textId="77777777" w:rsidR="00DC629B" w:rsidRDefault="00DC629B" w:rsidP="009C5283">
            <w:pPr>
              <w:pStyle w:val="Compact"/>
            </w:pPr>
            <w:r>
              <w:t>195 (4.0)</w:t>
            </w:r>
          </w:p>
        </w:tc>
        <w:tc>
          <w:tcPr>
            <w:tcW w:w="0" w:type="auto"/>
          </w:tcPr>
          <w:p w14:paraId="7FE50E7C" w14:textId="77777777" w:rsidR="00DC629B" w:rsidRDefault="00DC629B" w:rsidP="009C5283">
            <w:pPr>
              <w:pStyle w:val="Compact"/>
            </w:pPr>
            <w:r>
              <w:t>20 (6.7)</w:t>
            </w:r>
          </w:p>
        </w:tc>
        <w:tc>
          <w:tcPr>
            <w:tcW w:w="0" w:type="auto"/>
          </w:tcPr>
          <w:p w14:paraId="1169A063" w14:textId="77777777" w:rsidR="00DC629B" w:rsidRDefault="00DC629B" w:rsidP="009C5283">
            <w:pPr>
              <w:pStyle w:val="Compact"/>
            </w:pPr>
            <w:r>
              <w:t>215 (4.1)</w:t>
            </w:r>
          </w:p>
        </w:tc>
      </w:tr>
      <w:tr w:rsidR="00DC629B" w14:paraId="0C9470EA" w14:textId="77777777" w:rsidTr="009C5283">
        <w:tc>
          <w:tcPr>
            <w:tcW w:w="0" w:type="auto"/>
          </w:tcPr>
          <w:p w14:paraId="141E07B9" w14:textId="77777777" w:rsidR="00DC629B" w:rsidRDefault="00DC629B" w:rsidP="009C5283">
            <w:pPr>
              <w:pStyle w:val="Compact"/>
            </w:pPr>
            <w:r>
              <w:t>  3-8</w:t>
            </w:r>
          </w:p>
        </w:tc>
        <w:tc>
          <w:tcPr>
            <w:tcW w:w="0" w:type="auto"/>
          </w:tcPr>
          <w:p w14:paraId="5F1AFA3B" w14:textId="77777777" w:rsidR="00DC629B" w:rsidRDefault="00DC629B" w:rsidP="009C5283">
            <w:pPr>
              <w:pStyle w:val="Compact"/>
            </w:pPr>
            <w:r>
              <w:t>226 (4.6)</w:t>
            </w:r>
          </w:p>
        </w:tc>
        <w:tc>
          <w:tcPr>
            <w:tcW w:w="0" w:type="auto"/>
          </w:tcPr>
          <w:p w14:paraId="28FE81DA" w14:textId="77777777" w:rsidR="00DC629B" w:rsidRDefault="00DC629B" w:rsidP="009C5283">
            <w:pPr>
              <w:pStyle w:val="Compact"/>
            </w:pPr>
            <w:r>
              <w:t>19 (6.3)</w:t>
            </w:r>
          </w:p>
        </w:tc>
        <w:tc>
          <w:tcPr>
            <w:tcW w:w="0" w:type="auto"/>
          </w:tcPr>
          <w:p w14:paraId="46C8488F" w14:textId="77777777" w:rsidR="00DC629B" w:rsidRDefault="00DC629B" w:rsidP="009C5283">
            <w:pPr>
              <w:pStyle w:val="Compact"/>
            </w:pPr>
            <w:r>
              <w:t>245 (4.7)</w:t>
            </w:r>
          </w:p>
        </w:tc>
      </w:tr>
      <w:tr w:rsidR="00DC629B" w14:paraId="0829B69D" w14:textId="77777777" w:rsidTr="009C5283">
        <w:tc>
          <w:tcPr>
            <w:tcW w:w="0" w:type="auto"/>
          </w:tcPr>
          <w:p w14:paraId="35BC881E" w14:textId="77777777" w:rsidR="00DC629B" w:rsidRDefault="00DC629B" w:rsidP="009C5283">
            <w:pPr>
              <w:pStyle w:val="Compact"/>
            </w:pPr>
            <w:r>
              <w:t>  Missing</w:t>
            </w:r>
          </w:p>
        </w:tc>
        <w:tc>
          <w:tcPr>
            <w:tcW w:w="0" w:type="auto"/>
          </w:tcPr>
          <w:p w14:paraId="1CBEA8D6" w14:textId="77777777" w:rsidR="00DC629B" w:rsidRDefault="00DC629B" w:rsidP="009C5283">
            <w:pPr>
              <w:pStyle w:val="Compact"/>
            </w:pPr>
            <w:r>
              <w:t>157 (3.2)</w:t>
            </w:r>
          </w:p>
        </w:tc>
        <w:tc>
          <w:tcPr>
            <w:tcW w:w="0" w:type="auto"/>
          </w:tcPr>
          <w:p w14:paraId="595FED96" w14:textId="77777777" w:rsidR="00DC629B" w:rsidRDefault="00DC629B" w:rsidP="009C5283">
            <w:pPr>
              <w:pStyle w:val="Compact"/>
            </w:pPr>
            <w:r>
              <w:t>11 (3.7)</w:t>
            </w:r>
          </w:p>
        </w:tc>
        <w:tc>
          <w:tcPr>
            <w:tcW w:w="0" w:type="auto"/>
          </w:tcPr>
          <w:p w14:paraId="502A7725" w14:textId="77777777" w:rsidR="00DC629B" w:rsidRDefault="00DC629B" w:rsidP="009C5283">
            <w:pPr>
              <w:pStyle w:val="Compact"/>
            </w:pPr>
            <w:r>
              <w:t>168 (3.2)</w:t>
            </w:r>
          </w:p>
        </w:tc>
      </w:tr>
      <w:tr w:rsidR="00DC629B" w14:paraId="7D9419C7" w14:textId="77777777" w:rsidTr="009C5283">
        <w:tc>
          <w:tcPr>
            <w:tcW w:w="0" w:type="auto"/>
          </w:tcPr>
          <w:p w14:paraId="434F554A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5587D0D2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5662F96E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2E07D571" w14:textId="77777777" w:rsidR="00DC629B" w:rsidRDefault="00DC629B" w:rsidP="009C5283">
            <w:pPr>
              <w:pStyle w:val="Compact"/>
            </w:pPr>
          </w:p>
        </w:tc>
      </w:tr>
      <w:tr w:rsidR="00DC629B" w14:paraId="00AC4C7B" w14:textId="77777777" w:rsidTr="009C5283">
        <w:tc>
          <w:tcPr>
            <w:tcW w:w="0" w:type="auto"/>
          </w:tcPr>
          <w:p w14:paraId="35ADDD4E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Working hours</w:t>
            </w:r>
          </w:p>
        </w:tc>
        <w:tc>
          <w:tcPr>
            <w:tcW w:w="0" w:type="auto"/>
          </w:tcPr>
          <w:p w14:paraId="6A0FD678" w14:textId="77777777" w:rsidR="00DC629B" w:rsidRDefault="00DC629B" w:rsidP="009C5283"/>
        </w:tc>
        <w:tc>
          <w:tcPr>
            <w:tcW w:w="0" w:type="auto"/>
          </w:tcPr>
          <w:p w14:paraId="7CA3B153" w14:textId="77777777" w:rsidR="00DC629B" w:rsidRDefault="00DC629B" w:rsidP="009C5283"/>
        </w:tc>
        <w:tc>
          <w:tcPr>
            <w:tcW w:w="0" w:type="auto"/>
          </w:tcPr>
          <w:p w14:paraId="2ED6C765" w14:textId="77777777" w:rsidR="00DC629B" w:rsidRDefault="00DC629B" w:rsidP="009C5283"/>
        </w:tc>
      </w:tr>
      <w:tr w:rsidR="00DC629B" w14:paraId="16D181CB" w14:textId="77777777" w:rsidTr="009C5283">
        <w:tc>
          <w:tcPr>
            <w:tcW w:w="0" w:type="auto"/>
          </w:tcPr>
          <w:p w14:paraId="6CFEB58A" w14:textId="77777777" w:rsidR="00DC629B" w:rsidRDefault="00DC629B" w:rsidP="009C5283">
            <w:pPr>
              <w:pStyle w:val="Compact"/>
            </w:pPr>
            <w:r>
              <w:t>  Yes</w:t>
            </w:r>
          </w:p>
        </w:tc>
        <w:tc>
          <w:tcPr>
            <w:tcW w:w="0" w:type="auto"/>
          </w:tcPr>
          <w:p w14:paraId="02876B72" w14:textId="77777777" w:rsidR="00DC629B" w:rsidRDefault="00DC629B" w:rsidP="009C5283">
            <w:pPr>
              <w:pStyle w:val="Compact"/>
            </w:pPr>
            <w:r>
              <w:t>2002 (41.0)</w:t>
            </w:r>
          </w:p>
        </w:tc>
        <w:tc>
          <w:tcPr>
            <w:tcW w:w="0" w:type="auto"/>
          </w:tcPr>
          <w:p w14:paraId="20319A41" w14:textId="77777777" w:rsidR="00DC629B" w:rsidRDefault="00DC629B" w:rsidP="009C5283">
            <w:pPr>
              <w:pStyle w:val="Compact"/>
            </w:pPr>
            <w:r>
              <w:t>120 (40.0)</w:t>
            </w:r>
          </w:p>
        </w:tc>
        <w:tc>
          <w:tcPr>
            <w:tcW w:w="0" w:type="auto"/>
          </w:tcPr>
          <w:p w14:paraId="29F77F0B" w14:textId="77777777" w:rsidR="00DC629B" w:rsidRDefault="00DC629B" w:rsidP="009C5283">
            <w:pPr>
              <w:pStyle w:val="Compact"/>
            </w:pPr>
            <w:r>
              <w:t>2122 (40.9)</w:t>
            </w:r>
          </w:p>
        </w:tc>
      </w:tr>
      <w:tr w:rsidR="00DC629B" w14:paraId="3C4F9B62" w14:textId="77777777" w:rsidTr="009C5283">
        <w:tc>
          <w:tcPr>
            <w:tcW w:w="0" w:type="auto"/>
          </w:tcPr>
          <w:p w14:paraId="7E6D1671" w14:textId="77777777" w:rsidR="00DC629B" w:rsidRDefault="00DC629B" w:rsidP="009C5283">
            <w:pPr>
              <w:pStyle w:val="Compact"/>
            </w:pPr>
            <w:r>
              <w:t>  No</w:t>
            </w:r>
          </w:p>
        </w:tc>
        <w:tc>
          <w:tcPr>
            <w:tcW w:w="0" w:type="auto"/>
          </w:tcPr>
          <w:p w14:paraId="3A02FB1E" w14:textId="77777777" w:rsidR="00DC629B" w:rsidRDefault="00DC629B" w:rsidP="009C5283">
            <w:pPr>
              <w:pStyle w:val="Compact"/>
            </w:pPr>
            <w:r>
              <w:t>2880 (59.0)</w:t>
            </w:r>
          </w:p>
        </w:tc>
        <w:tc>
          <w:tcPr>
            <w:tcW w:w="0" w:type="auto"/>
          </w:tcPr>
          <w:p w14:paraId="1F68705D" w14:textId="77777777" w:rsidR="00DC629B" w:rsidRDefault="00DC629B" w:rsidP="009C5283">
            <w:pPr>
              <w:pStyle w:val="Compact"/>
            </w:pPr>
            <w:r>
              <w:t>180 (60.0)</w:t>
            </w:r>
          </w:p>
        </w:tc>
        <w:tc>
          <w:tcPr>
            <w:tcW w:w="0" w:type="auto"/>
          </w:tcPr>
          <w:p w14:paraId="04AB57B0" w14:textId="77777777" w:rsidR="00DC629B" w:rsidRDefault="00DC629B" w:rsidP="009C5283">
            <w:pPr>
              <w:pStyle w:val="Compact"/>
            </w:pPr>
            <w:r>
              <w:t>3060 (59.1)</w:t>
            </w:r>
          </w:p>
        </w:tc>
      </w:tr>
      <w:tr w:rsidR="00DC629B" w14:paraId="57CBE2E6" w14:textId="77777777" w:rsidTr="009C5283">
        <w:tc>
          <w:tcPr>
            <w:tcW w:w="0" w:type="auto"/>
          </w:tcPr>
          <w:p w14:paraId="5508CB07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4D61AFDF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37A4E02B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4B38A983" w14:textId="77777777" w:rsidR="00DC629B" w:rsidRDefault="00DC629B" w:rsidP="009C5283">
            <w:pPr>
              <w:pStyle w:val="Compact"/>
            </w:pPr>
          </w:p>
        </w:tc>
      </w:tr>
      <w:tr w:rsidR="00DC629B" w14:paraId="2BDE22C1" w14:textId="77777777" w:rsidTr="009C5283">
        <w:tc>
          <w:tcPr>
            <w:tcW w:w="0" w:type="auto"/>
          </w:tcPr>
          <w:p w14:paraId="43CC895D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Weekend</w:t>
            </w:r>
          </w:p>
        </w:tc>
        <w:tc>
          <w:tcPr>
            <w:tcW w:w="0" w:type="auto"/>
          </w:tcPr>
          <w:p w14:paraId="18BE9FA3" w14:textId="77777777" w:rsidR="00DC629B" w:rsidRDefault="00DC629B" w:rsidP="009C5283"/>
        </w:tc>
        <w:tc>
          <w:tcPr>
            <w:tcW w:w="0" w:type="auto"/>
          </w:tcPr>
          <w:p w14:paraId="63FEE470" w14:textId="77777777" w:rsidR="00DC629B" w:rsidRDefault="00DC629B" w:rsidP="009C5283"/>
        </w:tc>
        <w:tc>
          <w:tcPr>
            <w:tcW w:w="0" w:type="auto"/>
          </w:tcPr>
          <w:p w14:paraId="448E8DAE" w14:textId="77777777" w:rsidR="00DC629B" w:rsidRDefault="00DC629B" w:rsidP="009C5283"/>
        </w:tc>
      </w:tr>
      <w:tr w:rsidR="00DC629B" w14:paraId="56393B28" w14:textId="77777777" w:rsidTr="009C5283">
        <w:tc>
          <w:tcPr>
            <w:tcW w:w="0" w:type="auto"/>
          </w:tcPr>
          <w:p w14:paraId="03E81817" w14:textId="77777777" w:rsidR="00DC629B" w:rsidRDefault="00DC629B" w:rsidP="009C5283">
            <w:pPr>
              <w:pStyle w:val="Compact"/>
            </w:pPr>
            <w:r>
              <w:t>  Yes</w:t>
            </w:r>
          </w:p>
        </w:tc>
        <w:tc>
          <w:tcPr>
            <w:tcW w:w="0" w:type="auto"/>
          </w:tcPr>
          <w:p w14:paraId="79F0D2E3" w14:textId="77777777" w:rsidR="00DC629B" w:rsidRDefault="00DC629B" w:rsidP="009C5283">
            <w:pPr>
              <w:pStyle w:val="Compact"/>
            </w:pPr>
            <w:r>
              <w:t>1577 (32.3)</w:t>
            </w:r>
          </w:p>
        </w:tc>
        <w:tc>
          <w:tcPr>
            <w:tcW w:w="0" w:type="auto"/>
          </w:tcPr>
          <w:p w14:paraId="26D758EF" w14:textId="77777777" w:rsidR="00DC629B" w:rsidRDefault="00DC629B" w:rsidP="009C5283">
            <w:pPr>
              <w:pStyle w:val="Compact"/>
            </w:pPr>
            <w:r>
              <w:t>94 (31.3)</w:t>
            </w:r>
          </w:p>
        </w:tc>
        <w:tc>
          <w:tcPr>
            <w:tcW w:w="0" w:type="auto"/>
          </w:tcPr>
          <w:p w14:paraId="2E7B9614" w14:textId="77777777" w:rsidR="00DC629B" w:rsidRDefault="00DC629B" w:rsidP="009C5283">
            <w:pPr>
              <w:pStyle w:val="Compact"/>
            </w:pPr>
            <w:r>
              <w:t>1671 (32.2)</w:t>
            </w:r>
          </w:p>
        </w:tc>
      </w:tr>
      <w:tr w:rsidR="00DC629B" w14:paraId="5EC3F0E6" w14:textId="77777777" w:rsidTr="009C5283">
        <w:tc>
          <w:tcPr>
            <w:tcW w:w="0" w:type="auto"/>
          </w:tcPr>
          <w:p w14:paraId="6C9F48B7" w14:textId="77777777" w:rsidR="00DC629B" w:rsidRDefault="00DC629B" w:rsidP="009C5283">
            <w:pPr>
              <w:pStyle w:val="Compact"/>
            </w:pPr>
            <w:r>
              <w:t>  No</w:t>
            </w:r>
          </w:p>
        </w:tc>
        <w:tc>
          <w:tcPr>
            <w:tcW w:w="0" w:type="auto"/>
          </w:tcPr>
          <w:p w14:paraId="35B596DB" w14:textId="77777777" w:rsidR="00DC629B" w:rsidRDefault="00DC629B" w:rsidP="009C5283">
            <w:pPr>
              <w:pStyle w:val="Compact"/>
            </w:pPr>
            <w:r>
              <w:t>3305 (67.7)</w:t>
            </w:r>
          </w:p>
        </w:tc>
        <w:tc>
          <w:tcPr>
            <w:tcW w:w="0" w:type="auto"/>
          </w:tcPr>
          <w:p w14:paraId="12692B80" w14:textId="77777777" w:rsidR="00DC629B" w:rsidRDefault="00DC629B" w:rsidP="009C5283">
            <w:pPr>
              <w:pStyle w:val="Compact"/>
            </w:pPr>
            <w:r>
              <w:t>206 (68.7)</w:t>
            </w:r>
          </w:p>
        </w:tc>
        <w:tc>
          <w:tcPr>
            <w:tcW w:w="0" w:type="auto"/>
          </w:tcPr>
          <w:p w14:paraId="67B67C1A" w14:textId="77777777" w:rsidR="00DC629B" w:rsidRDefault="00DC629B" w:rsidP="009C5283">
            <w:pPr>
              <w:pStyle w:val="Compact"/>
            </w:pPr>
            <w:r>
              <w:t>3511 (67.8)</w:t>
            </w:r>
          </w:p>
        </w:tc>
      </w:tr>
      <w:tr w:rsidR="00DC629B" w14:paraId="0F0DF6A0" w14:textId="77777777" w:rsidTr="009C5283">
        <w:tc>
          <w:tcPr>
            <w:tcW w:w="0" w:type="auto"/>
          </w:tcPr>
          <w:p w14:paraId="1DFD8046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212EB34E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17A181D1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29FDF788" w14:textId="77777777" w:rsidR="00DC629B" w:rsidRDefault="00DC629B" w:rsidP="009C5283">
            <w:pPr>
              <w:pStyle w:val="Compact"/>
            </w:pPr>
          </w:p>
        </w:tc>
      </w:tr>
      <w:tr w:rsidR="00DC629B" w14:paraId="5295B0ED" w14:textId="77777777" w:rsidTr="009C5283">
        <w:tc>
          <w:tcPr>
            <w:tcW w:w="0" w:type="auto"/>
          </w:tcPr>
          <w:p w14:paraId="25BAFFEA" w14:textId="77777777" w:rsidR="00DC629B" w:rsidRDefault="00DC629B" w:rsidP="009C5283">
            <w:pPr>
              <w:pStyle w:val="Compact"/>
            </w:pPr>
          </w:p>
          <w:p w14:paraId="11F878CC" w14:textId="77777777" w:rsidR="00DC629B" w:rsidRDefault="00DC629B" w:rsidP="009C5283">
            <w:pPr>
              <w:pStyle w:val="Compact"/>
            </w:pPr>
          </w:p>
          <w:p w14:paraId="5C45F747" w14:textId="77777777" w:rsidR="00DC629B" w:rsidRDefault="00DC629B" w:rsidP="009C5283">
            <w:pPr>
              <w:pStyle w:val="Compact"/>
            </w:pPr>
          </w:p>
          <w:p w14:paraId="560EE7C9" w14:textId="77777777" w:rsidR="00DC629B" w:rsidRDefault="00DC629B" w:rsidP="009C5283">
            <w:pPr>
              <w:pStyle w:val="Compact"/>
            </w:pPr>
          </w:p>
          <w:p w14:paraId="7951E5F9" w14:textId="14DEE9A2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55F07FDC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06660540" w14:textId="77777777" w:rsidR="00DC629B" w:rsidRDefault="00DC629B" w:rsidP="009C5283">
            <w:pPr>
              <w:pStyle w:val="Compact"/>
            </w:pPr>
          </w:p>
        </w:tc>
        <w:tc>
          <w:tcPr>
            <w:tcW w:w="0" w:type="auto"/>
          </w:tcPr>
          <w:p w14:paraId="12E41210" w14:textId="77777777" w:rsidR="00DC629B" w:rsidRDefault="00DC629B" w:rsidP="009C5283">
            <w:pPr>
              <w:pStyle w:val="Compact"/>
            </w:pPr>
          </w:p>
        </w:tc>
      </w:tr>
      <w:tr w:rsidR="00DC629B" w14:paraId="74CE097B" w14:textId="77777777" w:rsidTr="009C5283">
        <w:tc>
          <w:tcPr>
            <w:tcW w:w="0" w:type="auto"/>
          </w:tcPr>
          <w:p w14:paraId="53B14804" w14:textId="77777777" w:rsidR="00DC629B" w:rsidRPr="006822A5" w:rsidRDefault="00DC629B" w:rsidP="009C528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Time to first CT (minutes)</w:t>
            </w:r>
          </w:p>
        </w:tc>
        <w:tc>
          <w:tcPr>
            <w:tcW w:w="0" w:type="auto"/>
          </w:tcPr>
          <w:p w14:paraId="5324AC13" w14:textId="77777777" w:rsidR="00DC629B" w:rsidRDefault="00DC629B" w:rsidP="009C5283"/>
        </w:tc>
        <w:tc>
          <w:tcPr>
            <w:tcW w:w="0" w:type="auto"/>
          </w:tcPr>
          <w:p w14:paraId="40EA40F3" w14:textId="77777777" w:rsidR="00DC629B" w:rsidRDefault="00DC629B" w:rsidP="009C5283"/>
        </w:tc>
        <w:tc>
          <w:tcPr>
            <w:tcW w:w="0" w:type="auto"/>
          </w:tcPr>
          <w:p w14:paraId="75CA8144" w14:textId="77777777" w:rsidR="00DC629B" w:rsidRDefault="00DC629B" w:rsidP="009C5283"/>
        </w:tc>
      </w:tr>
      <w:tr w:rsidR="00DC629B" w14:paraId="01C01983" w14:textId="77777777" w:rsidTr="009C5283">
        <w:tc>
          <w:tcPr>
            <w:tcW w:w="0" w:type="auto"/>
          </w:tcPr>
          <w:p w14:paraId="1F4EB696" w14:textId="77777777" w:rsidR="00DC629B" w:rsidRDefault="00DC629B" w:rsidP="009C5283">
            <w:pPr>
              <w:pStyle w:val="Compact"/>
            </w:pPr>
            <w:r>
              <w:t>  No CT</w:t>
            </w:r>
          </w:p>
        </w:tc>
        <w:tc>
          <w:tcPr>
            <w:tcW w:w="0" w:type="auto"/>
          </w:tcPr>
          <w:p w14:paraId="29BF588F" w14:textId="77777777" w:rsidR="00DC629B" w:rsidRDefault="00DC629B" w:rsidP="009C5283">
            <w:pPr>
              <w:pStyle w:val="Compact"/>
            </w:pPr>
            <w:r>
              <w:t>510 (10.4)</w:t>
            </w:r>
          </w:p>
        </w:tc>
        <w:tc>
          <w:tcPr>
            <w:tcW w:w="0" w:type="auto"/>
          </w:tcPr>
          <w:p w14:paraId="2CB5250A" w14:textId="77777777" w:rsidR="00DC629B" w:rsidRDefault="00DC629B" w:rsidP="009C5283">
            <w:pPr>
              <w:pStyle w:val="Compact"/>
            </w:pPr>
            <w:r>
              <w:t>24 (8.0)</w:t>
            </w:r>
          </w:p>
        </w:tc>
        <w:tc>
          <w:tcPr>
            <w:tcW w:w="0" w:type="auto"/>
          </w:tcPr>
          <w:p w14:paraId="3C5AC839" w14:textId="77777777" w:rsidR="00DC629B" w:rsidRDefault="00DC629B" w:rsidP="009C5283">
            <w:pPr>
              <w:pStyle w:val="Compact"/>
            </w:pPr>
            <w:r>
              <w:t>534 (10.3)</w:t>
            </w:r>
          </w:p>
        </w:tc>
      </w:tr>
      <w:tr w:rsidR="00DC629B" w14:paraId="441295DD" w14:textId="77777777" w:rsidTr="009C5283">
        <w:tc>
          <w:tcPr>
            <w:tcW w:w="0" w:type="auto"/>
          </w:tcPr>
          <w:p w14:paraId="419F7228" w14:textId="77777777" w:rsidR="00DC629B" w:rsidRDefault="00DC629B" w:rsidP="009C5283">
            <w:pPr>
              <w:pStyle w:val="Compact"/>
            </w:pPr>
            <w:r>
              <w:t>  0-30</w:t>
            </w:r>
          </w:p>
        </w:tc>
        <w:tc>
          <w:tcPr>
            <w:tcW w:w="0" w:type="auto"/>
          </w:tcPr>
          <w:p w14:paraId="1CEB51E3" w14:textId="77777777" w:rsidR="00DC629B" w:rsidRDefault="00DC629B" w:rsidP="009C5283">
            <w:pPr>
              <w:pStyle w:val="Compact"/>
            </w:pPr>
            <w:r>
              <w:t>1911 (39.1)</w:t>
            </w:r>
          </w:p>
        </w:tc>
        <w:tc>
          <w:tcPr>
            <w:tcW w:w="0" w:type="auto"/>
          </w:tcPr>
          <w:p w14:paraId="0AB1246B" w14:textId="77777777" w:rsidR="00DC629B" w:rsidRDefault="00DC629B" w:rsidP="009C5283">
            <w:pPr>
              <w:pStyle w:val="Compact"/>
            </w:pPr>
            <w:r>
              <w:t>95 (31.7)</w:t>
            </w:r>
          </w:p>
        </w:tc>
        <w:tc>
          <w:tcPr>
            <w:tcW w:w="0" w:type="auto"/>
          </w:tcPr>
          <w:p w14:paraId="48CEE421" w14:textId="77777777" w:rsidR="00DC629B" w:rsidRDefault="00DC629B" w:rsidP="009C5283">
            <w:pPr>
              <w:pStyle w:val="Compact"/>
            </w:pPr>
            <w:r>
              <w:t>2006 (38.7)</w:t>
            </w:r>
          </w:p>
        </w:tc>
      </w:tr>
      <w:tr w:rsidR="00DC629B" w14:paraId="68F0D9B6" w14:textId="77777777" w:rsidTr="009C5283">
        <w:tc>
          <w:tcPr>
            <w:tcW w:w="0" w:type="auto"/>
          </w:tcPr>
          <w:p w14:paraId="180C0AE4" w14:textId="77777777" w:rsidR="00DC629B" w:rsidRDefault="00DC629B" w:rsidP="009C5283">
            <w:pPr>
              <w:pStyle w:val="Compact"/>
            </w:pPr>
            <w:r>
              <w:t>  31-60</w:t>
            </w:r>
          </w:p>
        </w:tc>
        <w:tc>
          <w:tcPr>
            <w:tcW w:w="0" w:type="auto"/>
          </w:tcPr>
          <w:p w14:paraId="210A8ADF" w14:textId="77777777" w:rsidR="00DC629B" w:rsidRDefault="00DC629B" w:rsidP="009C5283">
            <w:pPr>
              <w:pStyle w:val="Compact"/>
            </w:pPr>
            <w:r>
              <w:t>1087 (22.3)</w:t>
            </w:r>
          </w:p>
        </w:tc>
        <w:tc>
          <w:tcPr>
            <w:tcW w:w="0" w:type="auto"/>
          </w:tcPr>
          <w:p w14:paraId="2C7E4FC6" w14:textId="77777777" w:rsidR="00DC629B" w:rsidRDefault="00DC629B" w:rsidP="009C5283">
            <w:pPr>
              <w:pStyle w:val="Compact"/>
            </w:pPr>
            <w:r>
              <w:t>85 (28.3)</w:t>
            </w:r>
          </w:p>
        </w:tc>
        <w:tc>
          <w:tcPr>
            <w:tcW w:w="0" w:type="auto"/>
          </w:tcPr>
          <w:p w14:paraId="04C732B4" w14:textId="77777777" w:rsidR="00DC629B" w:rsidRDefault="00DC629B" w:rsidP="009C5283">
            <w:pPr>
              <w:pStyle w:val="Compact"/>
            </w:pPr>
            <w:r>
              <w:t>1172 (22.6)</w:t>
            </w:r>
          </w:p>
        </w:tc>
      </w:tr>
      <w:tr w:rsidR="00DC629B" w14:paraId="787640DC" w14:textId="77777777" w:rsidTr="009C5283">
        <w:tc>
          <w:tcPr>
            <w:tcW w:w="0" w:type="auto"/>
          </w:tcPr>
          <w:p w14:paraId="7ADD0F67" w14:textId="77777777" w:rsidR="00DC629B" w:rsidRDefault="00DC629B" w:rsidP="009C5283">
            <w:pPr>
              <w:pStyle w:val="Compact"/>
            </w:pPr>
            <w:r>
              <w:t>  61-90</w:t>
            </w:r>
          </w:p>
        </w:tc>
        <w:tc>
          <w:tcPr>
            <w:tcW w:w="0" w:type="auto"/>
          </w:tcPr>
          <w:p w14:paraId="0DA4DF07" w14:textId="77777777" w:rsidR="00DC629B" w:rsidRDefault="00DC629B" w:rsidP="009C5283">
            <w:pPr>
              <w:pStyle w:val="Compact"/>
            </w:pPr>
            <w:r>
              <w:t>524 (10.7)</w:t>
            </w:r>
          </w:p>
        </w:tc>
        <w:tc>
          <w:tcPr>
            <w:tcW w:w="0" w:type="auto"/>
          </w:tcPr>
          <w:p w14:paraId="090CC5B8" w14:textId="77777777" w:rsidR="00DC629B" w:rsidRDefault="00DC629B" w:rsidP="009C5283">
            <w:pPr>
              <w:pStyle w:val="Compact"/>
            </w:pPr>
            <w:r>
              <w:t>38 (12.7)</w:t>
            </w:r>
          </w:p>
        </w:tc>
        <w:tc>
          <w:tcPr>
            <w:tcW w:w="0" w:type="auto"/>
          </w:tcPr>
          <w:p w14:paraId="4A09E3D5" w14:textId="77777777" w:rsidR="00DC629B" w:rsidRDefault="00DC629B" w:rsidP="009C5283">
            <w:pPr>
              <w:pStyle w:val="Compact"/>
            </w:pPr>
            <w:r>
              <w:t>562 (10.8)</w:t>
            </w:r>
          </w:p>
        </w:tc>
      </w:tr>
      <w:tr w:rsidR="00DC629B" w14:paraId="542852CF" w14:textId="77777777" w:rsidTr="009C5283">
        <w:tc>
          <w:tcPr>
            <w:tcW w:w="0" w:type="auto"/>
          </w:tcPr>
          <w:p w14:paraId="6BA339FF" w14:textId="77777777" w:rsidR="00DC629B" w:rsidRDefault="00DC629B" w:rsidP="009C5283">
            <w:pPr>
              <w:pStyle w:val="Compact"/>
            </w:pPr>
            <w:r>
              <w:t>  &gt;90</w:t>
            </w:r>
          </w:p>
        </w:tc>
        <w:tc>
          <w:tcPr>
            <w:tcW w:w="0" w:type="auto"/>
          </w:tcPr>
          <w:p w14:paraId="6FF4D210" w14:textId="77777777" w:rsidR="00DC629B" w:rsidRDefault="00DC629B" w:rsidP="009C5283">
            <w:pPr>
              <w:pStyle w:val="Compact"/>
            </w:pPr>
            <w:r>
              <w:t>850 (17.4)</w:t>
            </w:r>
          </w:p>
        </w:tc>
        <w:tc>
          <w:tcPr>
            <w:tcW w:w="0" w:type="auto"/>
          </w:tcPr>
          <w:p w14:paraId="1E2B9558" w14:textId="77777777" w:rsidR="00DC629B" w:rsidRDefault="00DC629B" w:rsidP="009C5283">
            <w:pPr>
              <w:pStyle w:val="Compact"/>
            </w:pPr>
            <w:r>
              <w:t>58 (19.3)</w:t>
            </w:r>
          </w:p>
        </w:tc>
        <w:tc>
          <w:tcPr>
            <w:tcW w:w="0" w:type="auto"/>
          </w:tcPr>
          <w:p w14:paraId="090D093E" w14:textId="77777777" w:rsidR="00DC629B" w:rsidRDefault="00DC629B" w:rsidP="009C5283">
            <w:pPr>
              <w:pStyle w:val="Compact"/>
            </w:pPr>
            <w:r>
              <w:t>908 (17.5)</w:t>
            </w:r>
          </w:p>
        </w:tc>
      </w:tr>
    </w:tbl>
    <w:p w14:paraId="29FDAD63" w14:textId="77777777" w:rsidR="00DC629B" w:rsidRDefault="00DC629B" w:rsidP="00DC629B">
      <w:pPr>
        <w:rPr>
          <w:rFonts w:ascii="Source Sans Pro" w:hAnsi="Source Sans Pro"/>
          <w:color w:val="2A2A2A"/>
          <w:sz w:val="23"/>
          <w:szCs w:val="23"/>
          <w:shd w:val="clear" w:color="auto" w:fill="FFFFFF"/>
        </w:rPr>
      </w:pPr>
    </w:p>
    <w:p w14:paraId="489FCE5E" w14:textId="2046455A" w:rsidR="00930ECD" w:rsidRPr="00930ECD" w:rsidRDefault="00930ECD" w:rsidP="00930ECD">
      <w:pPr>
        <w:pStyle w:val="Brdtext"/>
        <w:spacing w:line="276" w:lineRule="auto"/>
        <w:rPr>
          <w:i/>
          <w:iCs/>
        </w:rPr>
      </w:pPr>
      <w:r>
        <w:rPr>
          <w:rFonts w:cstheme="majorHAnsi"/>
          <w:i/>
          <w:iCs/>
          <w:color w:val="2A2A2A"/>
          <w:sz w:val="22"/>
          <w:szCs w:val="22"/>
          <w:shd w:val="clear" w:color="auto" w:fill="FFFFFF"/>
        </w:rPr>
        <w:t>Working hours are defined as arrival at the hospital between 8.00 a.m. and 5 p.m. Weekend is defined as arrival at the hospital on Saturday or Sunday.</w:t>
      </w:r>
      <w:r>
        <w:rPr>
          <w:i/>
          <w:iCs/>
        </w:rPr>
        <w:t xml:space="preserve"> </w:t>
      </w:r>
      <w:r w:rsidR="00DC629B" w:rsidRPr="00850F40">
        <w:rPr>
          <w:rFonts w:cstheme="majorHAnsi"/>
          <w:i/>
          <w:iCs/>
          <w:color w:val="2A2A2A"/>
          <w:sz w:val="22"/>
          <w:szCs w:val="22"/>
          <w:shd w:val="clear" w:color="auto" w:fill="FFFFFF"/>
        </w:rPr>
        <w:t>Values in parentheses are percentages unless indicated otherwise.</w:t>
      </w:r>
    </w:p>
    <w:sectPr w:rsidR="00930ECD" w:rsidRPr="00930ECD" w:rsidSect="00341E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629B"/>
    <w:rsid w:val="00090EA3"/>
    <w:rsid w:val="00341EED"/>
    <w:rsid w:val="004F7FE9"/>
    <w:rsid w:val="00575F0C"/>
    <w:rsid w:val="00710A40"/>
    <w:rsid w:val="00901F2D"/>
    <w:rsid w:val="00930ECD"/>
    <w:rsid w:val="00D83E53"/>
    <w:rsid w:val="00DC6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142B8A"/>
  <w15:chartTrackingRefBased/>
  <w15:docId w15:val="{36F16E55-CEC2-4D4A-9D9B-81E1B3E5E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29B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Compact">
    <w:name w:val="Compact"/>
    <w:basedOn w:val="Brdtext"/>
    <w:qFormat/>
    <w:rsid w:val="00DC629B"/>
    <w:pPr>
      <w:spacing w:before="36" w:after="36"/>
    </w:pPr>
  </w:style>
  <w:style w:type="table" w:customStyle="1" w:styleId="Table">
    <w:name w:val="Table"/>
    <w:semiHidden/>
    <w:unhideWhenUsed/>
    <w:qFormat/>
    <w:rsid w:val="00DC629B"/>
    <w:pPr>
      <w:spacing w:after="200" w:line="240" w:lineRule="auto"/>
    </w:pPr>
    <w:rPr>
      <w:kern w:val="0"/>
      <w:sz w:val="24"/>
      <w:szCs w:val="24"/>
      <w:lang w:val="en-US" w:eastAsia="sv-SE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Beskrivning"/>
    <w:rsid w:val="00DC629B"/>
    <w:pPr>
      <w:keepNext/>
      <w:spacing w:after="120"/>
    </w:pPr>
    <w:rPr>
      <w:iCs w:val="0"/>
      <w:color w:val="auto"/>
      <w:sz w:val="24"/>
      <w:szCs w:val="24"/>
    </w:rPr>
  </w:style>
  <w:style w:type="paragraph" w:styleId="Brdtext">
    <w:name w:val="Body Text"/>
    <w:basedOn w:val="Normal"/>
    <w:link w:val="BrdtextChar"/>
    <w:uiPriority w:val="99"/>
    <w:unhideWhenUsed/>
    <w:rsid w:val="00DC629B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rsid w:val="00DC629B"/>
    <w:rPr>
      <w:kern w:val="0"/>
      <w:sz w:val="24"/>
      <w:szCs w:val="24"/>
      <w:lang w:val="en-US"/>
      <w14:ligatures w14:val="none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DC629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84</Words>
  <Characters>2036</Characters>
  <Application>Microsoft Office Word</Application>
  <DocSecurity>0</DocSecurity>
  <Lines>16</Lines>
  <Paragraphs>4</Paragraphs>
  <ScaleCrop>false</ScaleCrop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Al-Baaj</dc:creator>
  <cp:keywords/>
  <dc:description/>
  <cp:lastModifiedBy>Hussein Al-Baaj</cp:lastModifiedBy>
  <cp:revision>4</cp:revision>
  <dcterms:created xsi:type="dcterms:W3CDTF">2023-03-03T17:23:00Z</dcterms:created>
  <dcterms:modified xsi:type="dcterms:W3CDTF">2023-03-03T18:02:00Z</dcterms:modified>
</cp:coreProperties>
</file>